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2BD23" w14:textId="2247C214" w:rsidR="00E01165" w:rsidRDefault="0057057F">
      <w:r>
        <w:rPr>
          <w:noProof/>
        </w:rPr>
        <w:drawing>
          <wp:anchor distT="0" distB="0" distL="114300" distR="114300" simplePos="0" relativeHeight="251659264" behindDoc="0" locked="0" layoutInCell="1" allowOverlap="1" wp14:anchorId="3095D092" wp14:editId="1D26C530">
            <wp:simplePos x="0" y="0"/>
            <wp:positionH relativeFrom="margin">
              <wp:posOffset>-21209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2D37835D" w:rsidR="00810DF5" w:rsidRPr="00552922" w:rsidRDefault="00E61F97" w:rsidP="00D95936">
      <w:pPr>
        <w:spacing w:before="720"/>
        <w:ind w:right="34"/>
        <w:jc w:val="right"/>
        <w:rPr>
          <w:rFonts w:ascii="Aptos" w:hAnsi="Aptos"/>
          <w:b/>
          <w:bCs/>
          <w:sz w:val="28"/>
          <w:szCs w:val="28"/>
        </w:rPr>
      </w:pPr>
      <w:r w:rsidRPr="00552922">
        <w:rPr>
          <w:rFonts w:ascii="Aptos" w:hAnsi="Aptos"/>
          <w:b/>
          <w:bCs/>
          <w:sz w:val="28"/>
          <w:szCs w:val="28"/>
        </w:rPr>
        <w:t>Milestone 4</w:t>
      </w:r>
      <w:r w:rsidR="002C4AE8" w:rsidRPr="00552922">
        <w:rPr>
          <w:rFonts w:ascii="Aptos" w:hAnsi="Aptos"/>
          <w:b/>
          <w:bCs/>
          <w:sz w:val="28"/>
          <w:szCs w:val="28"/>
        </w:rPr>
        <w:t xml:space="preserve"> (M4)</w:t>
      </w:r>
      <w:r w:rsidRPr="00552922">
        <w:rPr>
          <w:rFonts w:ascii="Aptos" w:hAnsi="Aptos"/>
          <w:b/>
          <w:bCs/>
          <w:sz w:val="28"/>
          <w:szCs w:val="28"/>
        </w:rPr>
        <w:t>: Mid-</w:t>
      </w:r>
      <w:r w:rsidR="00D4425C" w:rsidRPr="00552922">
        <w:rPr>
          <w:rFonts w:ascii="Aptos" w:hAnsi="Aptos"/>
          <w:b/>
          <w:bCs/>
          <w:sz w:val="28"/>
          <w:szCs w:val="28"/>
        </w:rPr>
        <w:t>C</w:t>
      </w:r>
      <w:r w:rsidRPr="00552922">
        <w:rPr>
          <w:rFonts w:ascii="Aptos" w:hAnsi="Aptos"/>
          <w:b/>
          <w:bCs/>
          <w:sz w:val="28"/>
          <w:szCs w:val="28"/>
        </w:rPr>
        <w:t>andidature</w:t>
      </w:r>
    </w:p>
    <w:p w14:paraId="5FDD41B8" w14:textId="3359DCC5" w:rsidR="00404410" w:rsidRPr="00552922" w:rsidRDefault="00810DF5" w:rsidP="00B03B8B">
      <w:pPr>
        <w:ind w:right="32"/>
        <w:jc w:val="right"/>
        <w:rPr>
          <w:rFonts w:ascii="Aptos" w:hAnsi="Aptos"/>
          <w:b/>
          <w:bCs/>
          <w:sz w:val="24"/>
          <w:szCs w:val="24"/>
        </w:rPr>
      </w:pPr>
      <w:r w:rsidRPr="00552922">
        <w:rPr>
          <w:rFonts w:ascii="Aptos" w:hAnsi="Aptos"/>
          <w:b/>
          <w:bCs/>
          <w:sz w:val="24"/>
          <w:szCs w:val="24"/>
        </w:rPr>
        <w:t>Master</w:t>
      </w:r>
      <w:r w:rsidR="1DFA1876" w:rsidRPr="00552922">
        <w:rPr>
          <w:rFonts w:ascii="Aptos" w:hAnsi="Aptos"/>
          <w:b/>
          <w:bCs/>
          <w:sz w:val="24"/>
          <w:szCs w:val="24"/>
        </w:rPr>
        <w:t xml:space="preserve"> </w:t>
      </w:r>
      <w:proofErr w:type="gramStart"/>
      <w:r w:rsidRPr="00552922">
        <w:rPr>
          <w:rFonts w:ascii="Aptos" w:hAnsi="Aptos"/>
          <w:b/>
          <w:bCs/>
          <w:sz w:val="24"/>
          <w:szCs w:val="24"/>
        </w:rPr>
        <w:t>by</w:t>
      </w:r>
      <w:proofErr w:type="gramEnd"/>
      <w:r w:rsidRPr="00552922">
        <w:rPr>
          <w:rFonts w:ascii="Aptos" w:hAnsi="Aptos"/>
          <w:b/>
          <w:bCs/>
          <w:sz w:val="24"/>
          <w:szCs w:val="24"/>
        </w:rPr>
        <w:t xml:space="preserve"> Research and Doctoral Degrees</w:t>
      </w:r>
    </w:p>
    <w:p w14:paraId="222B7FCB" w14:textId="77777777" w:rsidR="005B55FD" w:rsidRDefault="005B55FD" w:rsidP="00B03B8B">
      <w:pPr>
        <w:ind w:right="32"/>
        <w:rPr>
          <w:rFonts w:ascii="Barlow" w:hAnsi="Barlow"/>
          <w:b/>
          <w:bCs/>
          <w:sz w:val="20"/>
          <w:szCs w:val="20"/>
        </w:rPr>
      </w:pPr>
    </w:p>
    <w:p w14:paraId="67393D9B" w14:textId="392A2DCA" w:rsidR="002C4AE8" w:rsidRPr="00552922" w:rsidRDefault="002C4AE8" w:rsidP="00B03B8B">
      <w:pPr>
        <w:ind w:right="32"/>
        <w:jc w:val="right"/>
        <w:rPr>
          <w:rFonts w:ascii="Aptos" w:hAnsi="Aptos"/>
          <w:b/>
          <w:bCs/>
          <w:sz w:val="20"/>
          <w:szCs w:val="20"/>
        </w:rPr>
      </w:pPr>
      <w:r w:rsidRPr="00552922">
        <w:rPr>
          <w:rFonts w:ascii="Aptos" w:hAnsi="Aptos"/>
          <w:b/>
          <w:bCs/>
          <w:sz w:val="20"/>
          <w:szCs w:val="20"/>
        </w:rPr>
        <w:t xml:space="preserve">Please submit your approved M4 form online via the </w:t>
      </w:r>
      <w:hyperlink r:id="rId12" w:history="1">
        <w:r w:rsidRPr="00552922">
          <w:rPr>
            <w:rStyle w:val="Hyperlink"/>
            <w:rFonts w:ascii="Aptos" w:hAnsi="Aptos"/>
            <w:b/>
            <w:bCs/>
            <w:sz w:val="20"/>
            <w:szCs w:val="20"/>
          </w:rPr>
          <w:t>M4: Mid-</w:t>
        </w:r>
        <w:r w:rsidR="00825A35" w:rsidRPr="00552922">
          <w:rPr>
            <w:rStyle w:val="Hyperlink"/>
            <w:rFonts w:ascii="Aptos" w:hAnsi="Aptos"/>
            <w:b/>
            <w:bCs/>
            <w:sz w:val="20"/>
            <w:szCs w:val="20"/>
          </w:rPr>
          <w:t>C</w:t>
        </w:r>
        <w:r w:rsidRPr="00552922">
          <w:rPr>
            <w:rStyle w:val="Hyperlink"/>
            <w:rFonts w:ascii="Aptos" w:hAnsi="Aptos"/>
            <w:b/>
            <w:bCs/>
            <w:sz w:val="20"/>
            <w:szCs w:val="20"/>
          </w:rPr>
          <w:t>andidature Submission Form</w:t>
        </w:r>
      </w:hyperlink>
    </w:p>
    <w:p w14:paraId="17B4EAC2" w14:textId="77777777" w:rsidR="00D50B07" w:rsidRPr="00FF0F4D" w:rsidRDefault="00D50B07" w:rsidP="002C4AE8">
      <w:pPr>
        <w:jc w:val="right"/>
        <w:rPr>
          <w:rFonts w:ascii="Barlow" w:hAnsi="Barlow"/>
          <w:b/>
          <w:bCs/>
          <w:sz w:val="20"/>
          <w:szCs w:val="20"/>
        </w:rPr>
      </w:pPr>
    </w:p>
    <w:p w14:paraId="028FF5CF" w14:textId="77777777" w:rsidR="001C703B" w:rsidRPr="00FF0F4D" w:rsidRDefault="001C703B" w:rsidP="001C703B">
      <w:pPr>
        <w:jc w:val="right"/>
        <w:rPr>
          <w:rFonts w:ascii="Barlow" w:hAnsi="Barlow"/>
          <w:b/>
          <w:bCs/>
          <w:sz w:val="10"/>
          <w:szCs w:val="10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8"/>
        <w:gridCol w:w="2857"/>
        <w:gridCol w:w="1480"/>
        <w:gridCol w:w="1011"/>
        <w:gridCol w:w="2000"/>
      </w:tblGrid>
      <w:tr w:rsidR="00E01165" w:rsidRPr="00C91204" w14:paraId="723DC6E4" w14:textId="77777777" w:rsidTr="00B03B8B">
        <w:trPr>
          <w:trHeight w:val="567"/>
          <w:jc w:val="center"/>
        </w:trPr>
        <w:tc>
          <w:tcPr>
            <w:tcW w:w="10632" w:type="dxa"/>
            <w:gridSpan w:val="5"/>
            <w:tcBorders>
              <w:bottom w:val="single" w:sz="2" w:space="0" w:color="BCBCBC"/>
            </w:tcBorders>
            <w:vAlign w:val="center"/>
          </w:tcPr>
          <w:p w14:paraId="72AD024A" w14:textId="2C4E9377" w:rsidR="00E01165" w:rsidRPr="00C91204" w:rsidRDefault="00E01165" w:rsidP="00B03B8B">
            <w:pPr>
              <w:pStyle w:val="TableParagraph"/>
              <w:spacing w:line="247" w:lineRule="exact"/>
              <w:ind w:left="57"/>
              <w:rPr>
                <w:rFonts w:ascii="Aptos" w:hAnsi="Aptos"/>
                <w:b/>
                <w:sz w:val="24"/>
              </w:rPr>
            </w:pPr>
            <w:r w:rsidRPr="00C91204">
              <w:rPr>
                <w:rFonts w:ascii="Aptos" w:hAnsi="Aptos"/>
                <w:b/>
                <w:sz w:val="24"/>
              </w:rPr>
              <w:t>SECTION</w:t>
            </w:r>
            <w:r w:rsidRPr="00C91204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A:</w:t>
            </w:r>
            <w:r w:rsidRPr="00C91204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TO</w:t>
            </w:r>
            <w:r w:rsidRPr="00C91204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E</w:t>
            </w:r>
            <w:r w:rsidRPr="00C91204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COMPLETED</w:t>
            </w:r>
            <w:r w:rsidRPr="00C91204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Y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="006D4C4B" w:rsidRPr="00C91204">
              <w:rPr>
                <w:rFonts w:ascii="Aptos" w:hAnsi="Aptos"/>
                <w:b/>
                <w:sz w:val="24"/>
              </w:rPr>
              <w:t>CANDIDATE</w:t>
            </w:r>
          </w:p>
        </w:tc>
      </w:tr>
      <w:tr w:rsidR="00E01165" w:rsidRPr="00C91204" w14:paraId="4CB04AAB" w14:textId="77777777" w:rsidTr="00B03B8B">
        <w:trPr>
          <w:trHeight w:val="451"/>
          <w:jc w:val="center"/>
        </w:trPr>
        <w:tc>
          <w:tcPr>
            <w:tcW w:w="2978" w:type="dxa"/>
            <w:tcBorders>
              <w:top w:val="single" w:sz="2" w:space="0" w:color="BCBCBC"/>
            </w:tcBorders>
            <w:vAlign w:val="center"/>
          </w:tcPr>
          <w:p w14:paraId="47041C54" w14:textId="40752150" w:rsidR="00E01165" w:rsidRPr="00C91204" w:rsidRDefault="006D4C4B" w:rsidP="00E73A06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91204">
              <w:rPr>
                <w:rFonts w:ascii="Aptos" w:hAnsi="Aptos"/>
                <w:spacing w:val="-1"/>
                <w:sz w:val="18"/>
              </w:rPr>
              <w:t>Candidate</w:t>
            </w:r>
            <w:r w:rsidR="00E01165" w:rsidRPr="00C91204">
              <w:rPr>
                <w:rFonts w:ascii="Aptos" w:hAnsi="Aptos"/>
                <w:spacing w:val="-1"/>
                <w:sz w:val="18"/>
              </w:rPr>
              <w:t xml:space="preserve"> Given Name(s): </w:t>
            </w:r>
          </w:p>
        </w:tc>
        <w:tc>
          <w:tcPr>
            <w:tcW w:w="2977" w:type="dxa"/>
            <w:tcBorders>
              <w:top w:val="single" w:sz="2" w:space="0" w:color="BCBCBC"/>
            </w:tcBorders>
            <w:vAlign w:val="center"/>
          </w:tcPr>
          <w:p w14:paraId="03BF93F7" w14:textId="3AA5AF67" w:rsidR="00E01165" w:rsidRPr="00C91204" w:rsidRDefault="00164078" w:rsidP="00E73A06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003086237"/>
                <w:placeholder>
                  <w:docPart w:val="F664AABF56F54F088CE20273921F1626"/>
                </w:placeholder>
                <w:showingPlcHdr/>
                <w:text/>
              </w:sdtPr>
              <w:sdtEndPr/>
              <w:sdtContent>
                <w:r w:rsidR="005F360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FD3FB2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  <w:tc>
          <w:tcPr>
            <w:tcW w:w="1541" w:type="dxa"/>
            <w:tcBorders>
              <w:top w:val="single" w:sz="2" w:space="0" w:color="BCBCBC"/>
            </w:tcBorders>
            <w:vAlign w:val="center"/>
          </w:tcPr>
          <w:p w14:paraId="679C2F36" w14:textId="77777777" w:rsidR="00E01165" w:rsidRPr="00C91204" w:rsidRDefault="00E01165" w:rsidP="00E73A06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91204">
              <w:rPr>
                <w:rFonts w:ascii="Aptos" w:hAnsi="Aptos"/>
                <w:spacing w:val="-1"/>
                <w:sz w:val="18"/>
              </w:rPr>
              <w:t>Family Name:</w:t>
            </w:r>
          </w:p>
        </w:tc>
        <w:tc>
          <w:tcPr>
            <w:tcW w:w="3136" w:type="dxa"/>
            <w:gridSpan w:val="2"/>
            <w:tcBorders>
              <w:top w:val="single" w:sz="2" w:space="0" w:color="BCBCBC"/>
            </w:tcBorders>
            <w:vAlign w:val="center"/>
          </w:tcPr>
          <w:p w14:paraId="6DCC2B91" w14:textId="04088F4F" w:rsidR="00E01165" w:rsidRPr="00C91204" w:rsidRDefault="00164078" w:rsidP="00E73A06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740910067"/>
                <w:placeholder>
                  <w:docPart w:val="20A7E33F82D248FF9B8FBF4D487D7000"/>
                </w:placeholder>
                <w:showingPlcHdr/>
                <w:text/>
              </w:sdtPr>
              <w:sdtEndPr/>
              <w:sdtContent>
                <w:r w:rsidR="005F360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5F3600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E01165" w:rsidRPr="00C91204" w14:paraId="56833FDD" w14:textId="77777777" w:rsidTr="00B03B8B">
        <w:trPr>
          <w:trHeight w:val="454"/>
          <w:jc w:val="center"/>
        </w:trPr>
        <w:tc>
          <w:tcPr>
            <w:tcW w:w="2978" w:type="dxa"/>
            <w:vAlign w:val="center"/>
          </w:tcPr>
          <w:p w14:paraId="222D58AA" w14:textId="13F66317" w:rsidR="00E01165" w:rsidRPr="00C91204" w:rsidRDefault="00E01165" w:rsidP="001F4231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91204">
              <w:rPr>
                <w:rFonts w:ascii="Aptos" w:hAnsi="Aptos"/>
                <w:spacing w:val="-1"/>
                <w:sz w:val="18"/>
              </w:rPr>
              <w:t>Student Number:</w:t>
            </w:r>
          </w:p>
        </w:tc>
        <w:tc>
          <w:tcPr>
            <w:tcW w:w="2977" w:type="dxa"/>
            <w:vAlign w:val="center"/>
          </w:tcPr>
          <w:p w14:paraId="40AF43BB" w14:textId="424115FD" w:rsidR="00E01165" w:rsidRPr="00C91204" w:rsidRDefault="00164078" w:rsidP="001B46F5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982032159"/>
                <w:placeholder>
                  <w:docPart w:val="9CE581993B4D499E96517733BFADB594"/>
                </w:placeholder>
                <w:showingPlcHdr/>
                <w:text/>
              </w:sdtPr>
              <w:sdtEndPr/>
              <w:sdtContent>
                <w:r w:rsidR="005F360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5F3600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  <w:tc>
          <w:tcPr>
            <w:tcW w:w="1541" w:type="dxa"/>
            <w:tcBorders>
              <w:bottom w:val="single" w:sz="4" w:space="0" w:color="BCBCBC"/>
            </w:tcBorders>
            <w:vAlign w:val="center"/>
          </w:tcPr>
          <w:p w14:paraId="338C6E7C" w14:textId="4A03DBA8" w:rsidR="00E01165" w:rsidRPr="00C91204" w:rsidRDefault="00CF4D00" w:rsidP="001F4231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91204">
              <w:rPr>
                <w:rFonts w:ascii="Aptos" w:hAnsi="Aptos"/>
                <w:spacing w:val="-1"/>
                <w:sz w:val="18"/>
              </w:rPr>
              <w:t>School:</w:t>
            </w:r>
          </w:p>
        </w:tc>
        <w:tc>
          <w:tcPr>
            <w:tcW w:w="3136" w:type="dxa"/>
            <w:gridSpan w:val="2"/>
            <w:vAlign w:val="center"/>
          </w:tcPr>
          <w:p w14:paraId="2D77584D" w14:textId="207A03AC" w:rsidR="00E01165" w:rsidRPr="00C91204" w:rsidRDefault="00164078" w:rsidP="001B46F5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304737983"/>
                <w:placeholder>
                  <w:docPart w:val="B403DF94AD314168B9ACD97F1562F8FB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EndPr/>
              <w:sdtContent>
                <w:r w:rsidR="002142A0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</w:tr>
      <w:tr w:rsidR="002C4AE8" w:rsidRPr="00C91204" w14:paraId="771405F1" w14:textId="77777777" w:rsidTr="00B03B8B">
        <w:trPr>
          <w:trHeight w:val="454"/>
          <w:jc w:val="center"/>
        </w:trPr>
        <w:tc>
          <w:tcPr>
            <w:tcW w:w="2978" w:type="dxa"/>
            <w:vAlign w:val="center"/>
          </w:tcPr>
          <w:p w14:paraId="0435DC7A" w14:textId="77777777" w:rsidR="002C4AE8" w:rsidRPr="00C91204" w:rsidRDefault="002C4AE8" w:rsidP="001F4231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91204">
              <w:rPr>
                <w:rFonts w:ascii="Aptos" w:hAnsi="Aptos"/>
                <w:spacing w:val="-1"/>
                <w:sz w:val="18"/>
              </w:rPr>
              <w:t>Course Level:</w:t>
            </w:r>
          </w:p>
        </w:tc>
        <w:tc>
          <w:tcPr>
            <w:tcW w:w="7654" w:type="dxa"/>
            <w:gridSpan w:val="4"/>
            <w:vAlign w:val="center"/>
          </w:tcPr>
          <w:p w14:paraId="26C53877" w14:textId="4AF554ED" w:rsidR="002C4AE8" w:rsidRPr="00C91204" w:rsidRDefault="00164078" w:rsidP="001B46F5">
            <w:pPr>
              <w:tabs>
                <w:tab w:val="left" w:pos="225"/>
                <w:tab w:val="center" w:pos="2429"/>
              </w:tabs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</w:rPr>
                <w:id w:val="-1404444751"/>
                <w:placeholder>
                  <w:docPart w:val="909F917533184F5DA62C62A1068452C9"/>
                </w:placeholder>
                <w:showingPlcHdr/>
                <w:comboBox>
                  <w:listItem w:value="Choose an item."/>
                  <w:listItem w:displayText="Masters by Research" w:value="Masters by Research"/>
                  <w:listItem w:displayText="Doctor of Philosophy" w:value="Doctor of Philosophy"/>
                  <w:listItem w:displayText="Doctor of Philosophy (Integrated)" w:value="Doctor of Philosophy (Integrated)"/>
                </w:comboBox>
              </w:sdtPr>
              <w:sdtEndPr/>
              <w:sdtContent>
                <w:r w:rsidR="00401F7C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</w:tr>
      <w:tr w:rsidR="00E01165" w:rsidRPr="00C91204" w14:paraId="16E74621" w14:textId="77777777" w:rsidTr="00D14ECA">
        <w:trPr>
          <w:trHeight w:val="567"/>
          <w:jc w:val="center"/>
        </w:trPr>
        <w:tc>
          <w:tcPr>
            <w:tcW w:w="10632" w:type="dxa"/>
            <w:gridSpan w:val="5"/>
            <w:tcBorders>
              <w:top w:val="single" w:sz="4" w:space="0" w:color="BCBCBC"/>
            </w:tcBorders>
            <w:vAlign w:val="center"/>
          </w:tcPr>
          <w:p w14:paraId="35F3BCAA" w14:textId="02C57545" w:rsidR="00F76278" w:rsidRPr="00C91204" w:rsidRDefault="00F76278" w:rsidP="001F4231">
            <w:pPr>
              <w:pStyle w:val="TableParagraph"/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C91204">
              <w:rPr>
                <w:rFonts w:ascii="Aptos" w:hAnsi="Aptos"/>
                <w:b/>
                <w:bCs/>
                <w:sz w:val="24"/>
                <w:szCs w:val="24"/>
              </w:rPr>
              <w:t>Required Documentation for Milestone 4:</w:t>
            </w:r>
          </w:p>
          <w:p w14:paraId="73D39425" w14:textId="62998D16" w:rsidR="00E01165" w:rsidRPr="00C91204" w:rsidRDefault="00F76278" w:rsidP="00E73A06">
            <w:pPr>
              <w:pStyle w:val="TableParagraph"/>
              <w:ind w:left="57"/>
              <w:rPr>
                <w:rFonts w:ascii="Aptos" w:hAnsi="Aptos"/>
                <w:color w:val="0000FF" w:themeColor="hyperlink"/>
                <w:sz w:val="18"/>
                <w:szCs w:val="18"/>
                <w:u w:val="single"/>
              </w:rPr>
            </w:pPr>
            <w:r w:rsidRPr="00C91204">
              <w:rPr>
                <w:rFonts w:ascii="Aptos" w:hAnsi="Aptos"/>
                <w:b/>
                <w:sz w:val="20"/>
                <w:szCs w:val="20"/>
              </w:rPr>
              <w:t>(</w:t>
            </w:r>
            <w:r w:rsidRPr="00C91204">
              <w:rPr>
                <w:rFonts w:ascii="Aptos" w:hAnsi="Aptos"/>
                <w:b/>
                <w:bCs/>
                <w:sz w:val="20"/>
                <w:szCs w:val="20"/>
              </w:rPr>
              <w:t>School MUST retain a copy of supporting documentation)</w:t>
            </w:r>
          </w:p>
        </w:tc>
      </w:tr>
      <w:tr w:rsidR="00F76278" w:rsidRPr="00C91204" w14:paraId="268D8BBF" w14:textId="77777777" w:rsidTr="00E73A06">
        <w:trPr>
          <w:trHeight w:val="454"/>
          <w:jc w:val="center"/>
        </w:trPr>
        <w:tc>
          <w:tcPr>
            <w:tcW w:w="2978" w:type="dxa"/>
            <w:vMerge w:val="restart"/>
            <w:tcBorders>
              <w:right w:val="single" w:sz="4" w:space="0" w:color="BEBEBE"/>
            </w:tcBorders>
            <w:vAlign w:val="center"/>
          </w:tcPr>
          <w:p w14:paraId="11CA5C82" w14:textId="77777777" w:rsidR="00F76278" w:rsidRPr="00C91204" w:rsidRDefault="00F76278" w:rsidP="001F4231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Attach for Supervisor/ADR review only. </w:t>
            </w:r>
          </w:p>
          <w:p w14:paraId="1B4BA498" w14:textId="77777777" w:rsidR="00F76278" w:rsidRPr="00C91204" w:rsidRDefault="00F76278" w:rsidP="00E73A06">
            <w:pPr>
              <w:pStyle w:val="TableParagraph"/>
              <w:ind w:left="57"/>
              <w:rPr>
                <w:rFonts w:ascii="Aptos" w:hAnsi="Aptos"/>
                <w:sz w:val="18"/>
              </w:rPr>
            </w:pPr>
          </w:p>
          <w:p w14:paraId="598CDF8B" w14:textId="3FF62BFE" w:rsidR="00F76278" w:rsidRPr="00C91204" w:rsidRDefault="00F76278" w:rsidP="00E73A06">
            <w:pPr>
              <w:pStyle w:val="TableParagraph"/>
              <w:ind w:left="57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b/>
                <w:bCs/>
                <w:i/>
                <w:iCs/>
                <w:sz w:val="18"/>
              </w:rPr>
              <w:t xml:space="preserve">Not required for </w:t>
            </w:r>
            <w:proofErr w:type="gramStart"/>
            <w:r w:rsidRPr="00C91204">
              <w:rPr>
                <w:rFonts w:ascii="Aptos" w:hAnsi="Aptos"/>
                <w:b/>
                <w:bCs/>
                <w:i/>
                <w:iCs/>
                <w:sz w:val="18"/>
              </w:rPr>
              <w:t>submission</w:t>
            </w:r>
            <w:proofErr w:type="gramEnd"/>
            <w:r w:rsidRPr="00C91204">
              <w:rPr>
                <w:rFonts w:ascii="Aptos" w:hAnsi="Aptos"/>
                <w:b/>
                <w:bCs/>
                <w:i/>
                <w:iCs/>
                <w:sz w:val="18"/>
              </w:rPr>
              <w:t xml:space="preserve"> however, School must retain a copy</w:t>
            </w:r>
            <w:r w:rsidRPr="00C91204">
              <w:rPr>
                <w:rFonts w:ascii="Aptos" w:hAnsi="Aptos"/>
                <w:sz w:val="18"/>
              </w:rPr>
              <w:t>.</w:t>
            </w:r>
          </w:p>
        </w:tc>
        <w:tc>
          <w:tcPr>
            <w:tcW w:w="7654" w:type="dxa"/>
            <w:gridSpan w:val="4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C68ABA5" w14:textId="0845E7CD" w:rsidR="00F76278" w:rsidRPr="00C91204" w:rsidRDefault="00F76278" w:rsidP="00E73A06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Evidence of completed written work</w:t>
            </w:r>
          </w:p>
        </w:tc>
      </w:tr>
      <w:tr w:rsidR="00F76278" w:rsidRPr="00C91204" w14:paraId="4F26BFDD" w14:textId="77777777" w:rsidTr="00B03B8B">
        <w:trPr>
          <w:trHeight w:val="454"/>
          <w:jc w:val="center"/>
        </w:trPr>
        <w:tc>
          <w:tcPr>
            <w:tcW w:w="2978" w:type="dxa"/>
            <w:vMerge/>
            <w:tcBorders>
              <w:right w:val="single" w:sz="4" w:space="0" w:color="BEBEBE"/>
            </w:tcBorders>
            <w:vAlign w:val="center"/>
          </w:tcPr>
          <w:p w14:paraId="1F36D7B6" w14:textId="3602BBF6" w:rsidR="00F76278" w:rsidRPr="00C91204" w:rsidRDefault="00F76278" w:rsidP="002C4AE8">
            <w:pPr>
              <w:pStyle w:val="TableParagraph"/>
              <w:jc w:val="center"/>
              <w:rPr>
                <w:rFonts w:ascii="Aptos" w:hAnsi="Aptos"/>
                <w:color w:val="FF0000"/>
                <w:sz w:val="18"/>
              </w:rPr>
            </w:pPr>
          </w:p>
        </w:tc>
        <w:tc>
          <w:tcPr>
            <w:tcW w:w="7654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15FE12DF" w14:textId="17B8A669" w:rsidR="00F76278" w:rsidRPr="00C91204" w:rsidRDefault="00F76278" w:rsidP="00E73A06">
            <w:pPr>
              <w:pStyle w:val="TableParagraph"/>
              <w:ind w:left="57" w:right="57"/>
              <w:rPr>
                <w:rFonts w:ascii="Aptos" w:hAnsi="Aptos"/>
                <w:color w:val="FF0000"/>
                <w:sz w:val="18"/>
                <w:szCs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Evidence of oral or public communication of research</w:t>
            </w:r>
          </w:p>
        </w:tc>
      </w:tr>
      <w:tr w:rsidR="00F76278" w:rsidRPr="00C91204" w14:paraId="573A27BA" w14:textId="77777777" w:rsidTr="00B03B8B">
        <w:trPr>
          <w:trHeight w:val="454"/>
          <w:jc w:val="center"/>
        </w:trPr>
        <w:tc>
          <w:tcPr>
            <w:tcW w:w="2978" w:type="dxa"/>
            <w:vMerge/>
            <w:tcBorders>
              <w:right w:val="single" w:sz="4" w:space="0" w:color="BEBEBE"/>
            </w:tcBorders>
            <w:vAlign w:val="center"/>
          </w:tcPr>
          <w:p w14:paraId="5094821B" w14:textId="21F1986C" w:rsidR="00F76278" w:rsidRPr="00C91204" w:rsidRDefault="00F76278" w:rsidP="002C4AE8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</w:p>
        </w:tc>
        <w:tc>
          <w:tcPr>
            <w:tcW w:w="7654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C5014C8" w14:textId="30575E52" w:rsidR="00F76278" w:rsidRPr="00C91204" w:rsidRDefault="00F76278" w:rsidP="00E73A06">
            <w:pPr>
              <w:pStyle w:val="TableParagraph"/>
              <w:ind w:left="57" w:right="57"/>
              <w:rPr>
                <w:rFonts w:ascii="Aptos" w:hAnsi="Aptos"/>
                <w:color w:val="000000" w:themeColor="text1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Thesis format or publication plan</w:t>
            </w:r>
          </w:p>
        </w:tc>
      </w:tr>
      <w:tr w:rsidR="008A1CB2" w:rsidRPr="00C91204" w14:paraId="6875BF72" w14:textId="77777777" w:rsidTr="00D14ECA">
        <w:trPr>
          <w:trHeight w:val="567"/>
          <w:jc w:val="center"/>
        </w:trPr>
        <w:tc>
          <w:tcPr>
            <w:tcW w:w="10632" w:type="dxa"/>
            <w:gridSpan w:val="5"/>
            <w:vAlign w:val="center"/>
          </w:tcPr>
          <w:p w14:paraId="7190D7C6" w14:textId="1F1271E7" w:rsidR="008A1CB2" w:rsidRPr="00C91204" w:rsidRDefault="00B558E8" w:rsidP="001F4231">
            <w:pPr>
              <w:pStyle w:val="TableParagraph"/>
              <w:ind w:left="57" w:right="57"/>
              <w:rPr>
                <w:rFonts w:ascii="Aptos" w:hAnsi="Aptos"/>
                <w:b/>
              </w:rPr>
            </w:pPr>
            <w:r w:rsidRPr="00C91204">
              <w:rPr>
                <w:rFonts w:ascii="Aptos" w:hAnsi="Aptos"/>
                <w:b/>
              </w:rPr>
              <w:t>Overview of research progress (300 word maximum)</w:t>
            </w:r>
          </w:p>
          <w:p w14:paraId="2BF4C6A7" w14:textId="6BE5AFE8" w:rsidR="0089265B" w:rsidRPr="00C91204" w:rsidRDefault="0089265B" w:rsidP="00E73A06">
            <w:pPr>
              <w:pStyle w:val="TableParagraph"/>
              <w:spacing w:before="6"/>
              <w:ind w:left="57" w:right="57"/>
              <w:rPr>
                <w:rFonts w:ascii="Aptos" w:hAnsi="Aptos"/>
                <w:bCs/>
                <w:sz w:val="18"/>
                <w:szCs w:val="18"/>
              </w:rPr>
            </w:pPr>
            <w:r w:rsidRPr="00C91204">
              <w:rPr>
                <w:rFonts w:ascii="Aptos" w:hAnsi="Aptos"/>
                <w:bCs/>
                <w:sz w:val="18"/>
                <w:szCs w:val="18"/>
              </w:rPr>
              <w:t>This must demonstrate that data collection for the thesis has commenced</w:t>
            </w:r>
            <w:r w:rsidR="00301C38" w:rsidRPr="00C91204">
              <w:rPr>
                <w:rFonts w:ascii="Aptos" w:hAnsi="Aptos"/>
                <w:bCs/>
                <w:sz w:val="18"/>
                <w:szCs w:val="18"/>
              </w:rPr>
              <w:t xml:space="preserve"> as per the </w:t>
            </w:r>
            <w:hyperlink r:id="rId13" w:history="1">
              <w:r w:rsidR="00301C38" w:rsidRPr="00C91204">
                <w:rPr>
                  <w:rStyle w:val="Hyperlink"/>
                  <w:rFonts w:ascii="Aptos" w:hAnsi="Aptos"/>
                  <w:bCs/>
                  <w:sz w:val="18"/>
                  <w:szCs w:val="18"/>
                </w:rPr>
                <w:t>Guideline: HDR Milestones</w:t>
              </w:r>
            </w:hyperlink>
            <w:r w:rsidRPr="00C91204">
              <w:rPr>
                <w:rFonts w:ascii="Aptos" w:hAnsi="Aptos"/>
                <w:bCs/>
                <w:sz w:val="18"/>
                <w:szCs w:val="18"/>
              </w:rPr>
              <w:t>.</w:t>
            </w:r>
          </w:p>
        </w:tc>
      </w:tr>
      <w:tr w:rsidR="008A1CB2" w:rsidRPr="00C91204" w14:paraId="5B7E86EB" w14:textId="77777777" w:rsidTr="001707BA">
        <w:trPr>
          <w:trHeight w:val="3402"/>
          <w:jc w:val="center"/>
        </w:trPr>
        <w:tc>
          <w:tcPr>
            <w:tcW w:w="10632" w:type="dxa"/>
            <w:gridSpan w:val="5"/>
            <w:vAlign w:val="center"/>
          </w:tcPr>
          <w:p w14:paraId="083E5CE6" w14:textId="4271A80F" w:rsidR="00B558E8" w:rsidRPr="00C91204" w:rsidRDefault="00164078" w:rsidP="001B46F5">
            <w:pPr>
              <w:pStyle w:val="TableParagraph"/>
              <w:tabs>
                <w:tab w:val="left" w:pos="2835"/>
              </w:tabs>
              <w:ind w:left="57" w:right="57"/>
              <w:jc w:val="center"/>
              <w:rPr>
                <w:rFonts w:ascii="Aptos" w:hAnsi="Aptos"/>
                <w:b/>
                <w:sz w:val="24"/>
                <w:szCs w:val="24"/>
              </w:rPr>
            </w:pPr>
            <w:sdt>
              <w:sdtPr>
                <w:rPr>
                  <w:rFonts w:ascii="Aptos" w:hAnsi="Aptos"/>
                  <w:sz w:val="18"/>
                  <w:szCs w:val="18"/>
                </w:rPr>
                <w:id w:val="999773834"/>
                <w:placeholder>
                  <w:docPart w:val="5A3A2220A9214DBD9C8545F62CEB8CDD"/>
                </w:placeholder>
                <w:showingPlcHdr/>
                <w:text/>
              </w:sdtPr>
              <w:sdtEndPr/>
              <w:sdtContent>
                <w:r w:rsidR="005F360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5F3600"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E01165" w:rsidRPr="00C91204" w14:paraId="7A424C76" w14:textId="77777777" w:rsidTr="00D14ECA">
        <w:trPr>
          <w:trHeight w:val="567"/>
          <w:jc w:val="center"/>
        </w:trPr>
        <w:tc>
          <w:tcPr>
            <w:tcW w:w="10632" w:type="dxa"/>
            <w:gridSpan w:val="5"/>
            <w:vAlign w:val="center"/>
          </w:tcPr>
          <w:p w14:paraId="473C958E" w14:textId="51F51440" w:rsidR="00E01165" w:rsidRPr="00C91204" w:rsidRDefault="006D4C4B" w:rsidP="001F4231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C91204">
              <w:rPr>
                <w:rFonts w:ascii="Aptos" w:hAnsi="Aptos"/>
                <w:b/>
                <w:sz w:val="24"/>
                <w:szCs w:val="24"/>
              </w:rPr>
              <w:t xml:space="preserve">Candidate </w:t>
            </w:r>
            <w:r w:rsidR="00E01165" w:rsidRPr="00C91204">
              <w:rPr>
                <w:rFonts w:ascii="Aptos" w:hAnsi="Aptos"/>
                <w:b/>
                <w:sz w:val="24"/>
                <w:szCs w:val="24"/>
              </w:rPr>
              <w:t>Declaration</w:t>
            </w:r>
          </w:p>
        </w:tc>
      </w:tr>
      <w:tr w:rsidR="00E01165" w:rsidRPr="00C91204" w14:paraId="5CABED7E" w14:textId="77777777" w:rsidTr="00B03B8B">
        <w:trPr>
          <w:trHeight w:val="2155"/>
          <w:jc w:val="center"/>
        </w:trPr>
        <w:tc>
          <w:tcPr>
            <w:tcW w:w="10632" w:type="dxa"/>
            <w:gridSpan w:val="5"/>
            <w:vAlign w:val="center"/>
          </w:tcPr>
          <w:p w14:paraId="28139ACE" w14:textId="7CCEFDC8" w:rsidR="00E01165" w:rsidRPr="00C91204" w:rsidRDefault="00E01165" w:rsidP="00547E2F">
            <w:pPr>
              <w:pStyle w:val="TableParagraph"/>
              <w:tabs>
                <w:tab w:val="left" w:pos="440"/>
                <w:tab w:val="left" w:pos="441"/>
                <w:tab w:val="right" w:pos="4195"/>
              </w:tabs>
              <w:spacing w:before="60"/>
              <w:ind w:left="57" w:right="57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020A149E" w14:textId="6EBC0781" w:rsidR="002C4AE8" w:rsidRPr="00C91204" w:rsidRDefault="002C4AE8" w:rsidP="00216EAF">
            <w:pPr>
              <w:pStyle w:val="TableParagraph"/>
              <w:numPr>
                <w:ilvl w:val="0"/>
                <w:numId w:val="27"/>
              </w:numPr>
              <w:tabs>
                <w:tab w:val="left" w:pos="440"/>
                <w:tab w:val="left" w:pos="441"/>
              </w:tabs>
              <w:ind w:right="286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I will retain copies of the requirements for milestone 4, which I may be required to produce on request of the Associate Dean </w:t>
            </w:r>
            <w:r w:rsidR="00F57995" w:rsidRPr="00C91204">
              <w:rPr>
                <w:rFonts w:ascii="Aptos" w:hAnsi="Aptos"/>
                <w:sz w:val="18"/>
              </w:rPr>
              <w:t>(</w:t>
            </w:r>
            <w:r w:rsidRPr="00C91204">
              <w:rPr>
                <w:rFonts w:ascii="Aptos" w:hAnsi="Aptos"/>
                <w:sz w:val="18"/>
              </w:rPr>
              <w:t>Research</w:t>
            </w:r>
            <w:r w:rsidR="00F57995" w:rsidRPr="00C91204">
              <w:rPr>
                <w:rFonts w:ascii="Aptos" w:hAnsi="Aptos"/>
                <w:sz w:val="18"/>
              </w:rPr>
              <w:t>)</w:t>
            </w:r>
            <w:r w:rsidRPr="00C91204">
              <w:rPr>
                <w:rFonts w:ascii="Aptos" w:hAnsi="Aptos"/>
                <w:sz w:val="18"/>
              </w:rPr>
              <w:t>.</w:t>
            </w:r>
          </w:p>
          <w:p w14:paraId="57C5A09A" w14:textId="77777777" w:rsidR="002C4AE8" w:rsidRPr="00C91204" w:rsidRDefault="002C4AE8" w:rsidP="00216EAF">
            <w:pPr>
              <w:pStyle w:val="TableParagraph"/>
              <w:numPr>
                <w:ilvl w:val="0"/>
                <w:numId w:val="27"/>
              </w:numPr>
              <w:tabs>
                <w:tab w:val="left" w:pos="440"/>
                <w:tab w:val="left" w:pos="441"/>
              </w:tabs>
              <w:ind w:right="286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I am aware of my responsibilities as a </w:t>
            </w:r>
            <w:proofErr w:type="gramStart"/>
            <w:r w:rsidRPr="00C91204">
              <w:rPr>
                <w:rFonts w:ascii="Aptos" w:hAnsi="Aptos"/>
                <w:sz w:val="18"/>
              </w:rPr>
              <w:t>researcher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including those that relate to Academic Integrity, Research Integrity, Occupational Health and Safety, and Research Ethics.</w:t>
            </w:r>
          </w:p>
          <w:p w14:paraId="7F47673B" w14:textId="77777777" w:rsidR="002C4AE8" w:rsidRPr="00C91204" w:rsidRDefault="002C4AE8" w:rsidP="00216EAF">
            <w:pPr>
              <w:pStyle w:val="TableParagraph"/>
              <w:numPr>
                <w:ilvl w:val="0"/>
                <w:numId w:val="27"/>
              </w:numPr>
              <w:tabs>
                <w:tab w:val="left" w:pos="440"/>
                <w:tab w:val="left" w:pos="441"/>
              </w:tabs>
              <w:ind w:right="286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I will seek guidance and assistance from my supervisor, Graduate Research Services, or Student Administration if I have any queries regarding my responsibilities.</w:t>
            </w:r>
          </w:p>
          <w:p w14:paraId="454AABC1" w14:textId="59B177FC" w:rsidR="00E01165" w:rsidRPr="00C91204" w:rsidRDefault="002C4AE8" w:rsidP="00547E2F">
            <w:pPr>
              <w:pStyle w:val="TableParagraph"/>
              <w:numPr>
                <w:ilvl w:val="0"/>
                <w:numId w:val="27"/>
              </w:numPr>
              <w:tabs>
                <w:tab w:val="left" w:pos="440"/>
                <w:tab w:val="left" w:pos="441"/>
              </w:tabs>
              <w:spacing w:after="60"/>
              <w:ind w:left="828" w:right="284" w:hanging="357"/>
              <w:jc w:val="both"/>
              <w:rPr>
                <w:rFonts w:ascii="Aptos" w:hAnsi="Aptos"/>
                <w:sz w:val="18"/>
                <w:szCs w:val="18"/>
              </w:rPr>
            </w:pPr>
            <w:r w:rsidRPr="00C91204">
              <w:rPr>
                <w:rFonts w:ascii="Aptos" w:hAnsi="Aptos"/>
                <w:sz w:val="18"/>
              </w:rPr>
              <w:t xml:space="preserve">I understand that falsification of records or details may be construed as academic or non-academic misconduct and is subject to the right of the University to terminate my enrolment or impose other sanctions </w:t>
            </w:r>
            <w:r w:rsidR="00247F75" w:rsidRPr="00C91204">
              <w:rPr>
                <w:rFonts w:ascii="Aptos" w:hAnsi="Aptos"/>
                <w:sz w:val="18"/>
                <w:szCs w:val="18"/>
              </w:rPr>
              <w:t xml:space="preserve">in accordance with the </w:t>
            </w:r>
            <w:hyperlink r:id="rId14" w:history="1">
              <w:r w:rsidR="00247F75" w:rsidRPr="00C91204">
                <w:rPr>
                  <w:rStyle w:val="Hyperlink"/>
                  <w:rFonts w:ascii="Aptos" w:hAnsi="Aptos"/>
                  <w:sz w:val="18"/>
                  <w:szCs w:val="18"/>
                </w:rPr>
                <w:t>University Rules.</w:t>
              </w:r>
            </w:hyperlink>
          </w:p>
        </w:tc>
      </w:tr>
      <w:tr w:rsidR="00F02A89" w:rsidRPr="00C91204" w14:paraId="323A9BFD" w14:textId="77777777" w:rsidTr="004011AD">
        <w:trPr>
          <w:trHeight w:val="992"/>
          <w:jc w:val="center"/>
        </w:trPr>
        <w:tc>
          <w:tcPr>
            <w:tcW w:w="2978" w:type="dxa"/>
            <w:vAlign w:val="center"/>
          </w:tcPr>
          <w:p w14:paraId="1C3700B6" w14:textId="622780FB" w:rsidR="00F02A89" w:rsidRPr="00C91204" w:rsidRDefault="006D4C4B" w:rsidP="004011AD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CANDIDATE</w:t>
            </w:r>
            <w:r w:rsidR="00F02A89" w:rsidRPr="00C91204">
              <w:rPr>
                <w:rFonts w:ascii="Aptos" w:hAnsi="Aptos"/>
                <w:sz w:val="18"/>
              </w:rPr>
              <w:t xml:space="preserve"> SIGNATURE</w:t>
            </w:r>
          </w:p>
        </w:tc>
        <w:sdt>
          <w:sdtPr>
            <w:rPr>
              <w:rFonts w:ascii="Aptos" w:hAnsi="Aptos"/>
              <w:sz w:val="18"/>
            </w:rPr>
            <w:id w:val="1639996580"/>
            <w:showingPlcHdr/>
            <w:picture/>
          </w:sdtPr>
          <w:sdtEndPr/>
          <w:sdtContent>
            <w:tc>
              <w:tcPr>
                <w:tcW w:w="4518" w:type="dxa"/>
                <w:gridSpan w:val="2"/>
                <w:vAlign w:val="center"/>
              </w:tcPr>
              <w:p w14:paraId="052319F7" w14:textId="738019CF" w:rsidR="00F02A89" w:rsidRPr="00C91204" w:rsidRDefault="00756B95" w:rsidP="006B4847">
                <w:pPr>
                  <w:pStyle w:val="TableParagraph"/>
                  <w:tabs>
                    <w:tab w:val="left" w:pos="440"/>
                    <w:tab w:val="left" w:pos="441"/>
                  </w:tabs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5CB55CE3" wp14:editId="1C68E504">
                      <wp:extent cx="1800000" cy="540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053" w:type="dxa"/>
            <w:vAlign w:val="center"/>
          </w:tcPr>
          <w:p w14:paraId="280DDD1B" w14:textId="71619764" w:rsidR="00F02A89" w:rsidRPr="00C91204" w:rsidRDefault="00F02A89" w:rsidP="004011AD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DATE</w:t>
            </w:r>
            <w:r w:rsidR="00E86C57" w:rsidRPr="00C91204">
              <w:rPr>
                <w:rFonts w:ascii="Aptos" w:hAnsi="Aptos"/>
                <w:sz w:val="18"/>
              </w:rPr>
              <w:t>:</w:t>
            </w:r>
          </w:p>
        </w:tc>
        <w:sdt>
          <w:sdtPr>
            <w:rPr>
              <w:rFonts w:ascii="Aptos" w:hAnsi="Aptos"/>
              <w:sz w:val="18"/>
            </w:rPr>
            <w:id w:val="688180106"/>
            <w:placeholder>
              <w:docPart w:val="4F5E3699B7BB43CE8CD012E3507E4D3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083" w:type="dxa"/>
                <w:vAlign w:val="center"/>
              </w:tcPr>
              <w:p w14:paraId="4AC2E792" w14:textId="49D80B3D" w:rsidR="00F02A89" w:rsidRPr="00C91204" w:rsidRDefault="00756B95" w:rsidP="00E73A06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5F360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</w:tbl>
    <w:p w14:paraId="58F0C6CF" w14:textId="77777777" w:rsidR="00723350" w:rsidRPr="00C91204" w:rsidRDefault="00723350" w:rsidP="009F7908">
      <w:pPr>
        <w:pStyle w:val="TableParagraph"/>
        <w:spacing w:line="268" w:lineRule="exact"/>
        <w:rPr>
          <w:rFonts w:ascii="Aptos" w:hAnsi="Aptos"/>
          <w:b/>
          <w:sz w:val="24"/>
        </w:rPr>
      </w:pPr>
    </w:p>
    <w:p w14:paraId="52009FE3" w14:textId="77777777" w:rsidR="00315921" w:rsidRPr="00C91204" w:rsidRDefault="00315921" w:rsidP="009F7908">
      <w:pPr>
        <w:pStyle w:val="TableParagraph"/>
        <w:spacing w:line="268" w:lineRule="exact"/>
        <w:rPr>
          <w:rFonts w:ascii="Aptos" w:hAnsi="Aptos"/>
          <w:b/>
          <w:sz w:val="24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1"/>
        <w:gridCol w:w="2412"/>
        <w:gridCol w:w="4110"/>
        <w:gridCol w:w="2273"/>
      </w:tblGrid>
      <w:tr w:rsidR="00227E34" w:rsidRPr="00C91204" w14:paraId="1415D211" w14:textId="77777777" w:rsidTr="005569FB">
        <w:trPr>
          <w:trHeight w:val="56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68C97837" w14:textId="4D0A9FCD" w:rsidR="00227E34" w:rsidRPr="00C91204" w:rsidRDefault="00227E34" w:rsidP="004011AD">
            <w:pPr>
              <w:pStyle w:val="TableParagraph"/>
              <w:spacing w:line="268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C91204">
              <w:rPr>
                <w:rFonts w:ascii="Aptos" w:hAnsi="Aptos"/>
                <w:b/>
                <w:sz w:val="24"/>
              </w:rPr>
              <w:lastRenderedPageBreak/>
              <w:t>SECTION B</w:t>
            </w:r>
            <w:r w:rsidR="00A57B00" w:rsidRPr="00C91204">
              <w:rPr>
                <w:rFonts w:ascii="Aptos" w:hAnsi="Aptos"/>
                <w:b/>
                <w:sz w:val="24"/>
              </w:rPr>
              <w:t>: TO</w:t>
            </w:r>
            <w:r w:rsidRPr="00C91204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E</w:t>
            </w:r>
            <w:r w:rsidRPr="00C91204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COMPLETED</w:t>
            </w:r>
            <w:r w:rsidRPr="00C91204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Y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PRINCIPAL SUPERVISOR</w:t>
            </w:r>
          </w:p>
        </w:tc>
      </w:tr>
      <w:tr w:rsidR="005578B6" w:rsidRPr="00C91204" w14:paraId="6CB24051" w14:textId="77777777" w:rsidTr="005569FB">
        <w:trPr>
          <w:trHeight w:val="56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51C42452" w14:textId="684FA45A" w:rsidR="005578B6" w:rsidRPr="00C91204" w:rsidRDefault="005578B6" w:rsidP="004011AD">
            <w:pPr>
              <w:pStyle w:val="TableParagraph"/>
              <w:spacing w:line="268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C91204">
              <w:rPr>
                <w:rFonts w:ascii="Aptos" w:hAnsi="Aptos"/>
                <w:b/>
                <w:sz w:val="24"/>
              </w:rPr>
              <w:t>Supervisor Declaration</w:t>
            </w:r>
          </w:p>
        </w:tc>
      </w:tr>
      <w:tr w:rsidR="005578B6" w:rsidRPr="00C91204" w14:paraId="50BC066C" w14:textId="77777777" w:rsidTr="005569FB">
        <w:trPr>
          <w:trHeight w:val="2098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5472AF00" w14:textId="77777777" w:rsidR="005578B6" w:rsidRPr="00C91204" w:rsidRDefault="005578B6" w:rsidP="00547E2F">
            <w:pPr>
              <w:pStyle w:val="TableParagraph"/>
              <w:ind w:left="57" w:right="284"/>
              <w:rPr>
                <w:rFonts w:ascii="Aptos" w:hAnsi="Aptos"/>
                <w:sz w:val="16"/>
                <w:szCs w:val="16"/>
              </w:rPr>
            </w:pPr>
            <w:r w:rsidRPr="00C91204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63EFC762" w14:textId="77777777" w:rsidR="005578B6" w:rsidRPr="00C91204" w:rsidRDefault="005578B6" w:rsidP="00547E2F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The candidate has communicated their research verbally or publicly; completed a substantial body of written work; progressed their career and professional development adequately; and has identified support, education, and training that may be required by the Candidate to complete the degree and enhance their future employability.</w:t>
            </w:r>
          </w:p>
          <w:p w14:paraId="00C0F0FE" w14:textId="5433E0DE" w:rsidR="005578B6" w:rsidRPr="00C91204" w:rsidRDefault="005578B6" w:rsidP="00547E2F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I have </w:t>
            </w:r>
            <w:proofErr w:type="gramStart"/>
            <w:r w:rsidRPr="00C91204">
              <w:rPr>
                <w:rFonts w:ascii="Aptos" w:hAnsi="Aptos"/>
                <w:sz w:val="18"/>
              </w:rPr>
              <w:t>sighted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all documents </w:t>
            </w:r>
            <w:r w:rsidR="00CA6433" w:rsidRPr="00C91204">
              <w:rPr>
                <w:rFonts w:ascii="Aptos" w:hAnsi="Aptos"/>
                <w:sz w:val="18"/>
              </w:rPr>
              <w:t xml:space="preserve">submitted by the candidate for the required </w:t>
            </w:r>
            <w:r w:rsidR="00A57B00" w:rsidRPr="00C91204">
              <w:rPr>
                <w:rFonts w:ascii="Aptos" w:hAnsi="Aptos"/>
                <w:sz w:val="18"/>
              </w:rPr>
              <w:t>milestone and</w:t>
            </w:r>
            <w:r w:rsidR="00CA6433" w:rsidRPr="00C91204">
              <w:rPr>
                <w:rFonts w:ascii="Aptos" w:hAnsi="Aptos"/>
                <w:sz w:val="18"/>
              </w:rPr>
              <w:t xml:space="preserve"> confirm </w:t>
            </w:r>
            <w:r w:rsidRPr="00C91204">
              <w:rPr>
                <w:rFonts w:ascii="Aptos" w:hAnsi="Aptos"/>
                <w:sz w:val="18"/>
              </w:rPr>
              <w:t xml:space="preserve">the </w:t>
            </w:r>
            <w:proofErr w:type="gramStart"/>
            <w:r w:rsidRPr="00C91204">
              <w:rPr>
                <w:rFonts w:ascii="Aptos" w:hAnsi="Aptos"/>
                <w:sz w:val="18"/>
              </w:rPr>
              <w:t>School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has retained</w:t>
            </w:r>
            <w:r w:rsidR="00CA6433" w:rsidRPr="00C91204">
              <w:rPr>
                <w:rFonts w:ascii="Aptos" w:hAnsi="Aptos"/>
                <w:sz w:val="18"/>
              </w:rPr>
              <w:t xml:space="preserve"> copies</w:t>
            </w:r>
            <w:r w:rsidR="00CA2C00" w:rsidRPr="00C91204">
              <w:rPr>
                <w:rFonts w:ascii="Aptos" w:hAnsi="Aptos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 xml:space="preserve">in </w:t>
            </w:r>
            <w:r w:rsidR="00CA2C00" w:rsidRPr="00C91204">
              <w:rPr>
                <w:rFonts w:ascii="Aptos" w:hAnsi="Aptos"/>
                <w:sz w:val="18"/>
              </w:rPr>
              <w:t>accordance</w:t>
            </w:r>
            <w:r w:rsidRPr="00C91204">
              <w:rPr>
                <w:rFonts w:ascii="Aptos" w:hAnsi="Aptos"/>
                <w:sz w:val="18"/>
              </w:rPr>
              <w:t xml:space="preserve"> with ECU’s data storage and retention policy. </w:t>
            </w:r>
          </w:p>
          <w:p w14:paraId="121F2ADC" w14:textId="719DBAB7" w:rsidR="005578B6" w:rsidRPr="00C91204" w:rsidRDefault="0062165F" w:rsidP="00547E2F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I have reviewed the current composition of the supervision panel. If any changes are required, they have been </w:t>
            </w:r>
            <w:r w:rsidR="00930796" w:rsidRPr="00C91204">
              <w:rPr>
                <w:rFonts w:ascii="Aptos" w:hAnsi="Aptos"/>
                <w:sz w:val="18"/>
              </w:rPr>
              <w:t xml:space="preserve"> or will be </w:t>
            </w:r>
            <w:r w:rsidRPr="00C91204">
              <w:rPr>
                <w:rFonts w:ascii="Aptos" w:hAnsi="Aptos"/>
                <w:sz w:val="18"/>
              </w:rPr>
              <w:t xml:space="preserve">submitted via the </w:t>
            </w:r>
            <w:hyperlink r:id="rId16" w:history="1">
              <w:r w:rsidRPr="00C91204">
                <w:rPr>
                  <w:rStyle w:val="Hyperlink"/>
                  <w:rFonts w:ascii="Aptos" w:hAnsi="Aptos"/>
                  <w:sz w:val="18"/>
                </w:rPr>
                <w:t>Nomination of Supervisor Form</w:t>
              </w:r>
            </w:hyperlink>
            <w:r w:rsidR="007C21F1" w:rsidRPr="00C91204">
              <w:rPr>
                <w:rFonts w:ascii="Aptos" w:hAnsi="Aptos"/>
                <w:sz w:val="18"/>
              </w:rPr>
              <w:t>.</w:t>
            </w:r>
          </w:p>
        </w:tc>
      </w:tr>
      <w:tr w:rsidR="00231442" w:rsidRPr="00C91204" w14:paraId="12B8B7A1" w14:textId="77777777" w:rsidTr="005569F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-1501032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1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1B3AB6FB" w14:textId="30EAF176" w:rsidR="00231442" w:rsidRPr="00C91204" w:rsidRDefault="00350A14" w:rsidP="002B2218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8795" w:type="dxa"/>
            <w:gridSpan w:val="3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76040174" w14:textId="269F276D" w:rsidR="00231442" w:rsidRPr="00C91204" w:rsidRDefault="00231442" w:rsidP="00547E2F">
            <w:pPr>
              <w:pStyle w:val="TableParagraph"/>
              <w:ind w:left="57" w:right="284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I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believe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student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has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demonstrated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capability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o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continue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in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research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degree,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is making satisfactory progress and tracking to complete on time </w:t>
            </w:r>
            <w:r w:rsidRPr="00C91204">
              <w:rPr>
                <w:rFonts w:ascii="Aptos" w:hAnsi="Aptos"/>
                <w:sz w:val="18"/>
              </w:rPr>
              <w:t>and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support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is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application</w:t>
            </w:r>
            <w:r w:rsidRPr="00C91204">
              <w:rPr>
                <w:rFonts w:ascii="Aptos" w:hAnsi="Aptos"/>
                <w:spacing w:val="1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for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milestone 4; or</w:t>
            </w:r>
          </w:p>
        </w:tc>
      </w:tr>
      <w:tr w:rsidR="00231442" w:rsidRPr="00C91204" w14:paraId="0B197370" w14:textId="77777777" w:rsidTr="005569F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1133918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1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5DA77DDF" w14:textId="27C73090" w:rsidR="00231442" w:rsidRPr="00C91204" w:rsidRDefault="00350A14" w:rsidP="002B2218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8795" w:type="dxa"/>
            <w:gridSpan w:val="3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0A7A263C" w14:textId="344D198D" w:rsidR="00231442" w:rsidRPr="00C91204" w:rsidRDefault="00231442" w:rsidP="00547E2F">
            <w:pPr>
              <w:pStyle w:val="TableParagraph"/>
              <w:ind w:left="57" w:right="284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I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do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not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believe</w:t>
            </w:r>
            <w:r w:rsidRPr="00C91204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student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has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adequately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demonstrated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capability</w:t>
            </w:r>
            <w:r w:rsidRPr="00C91204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o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continue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in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research</w:t>
            </w:r>
            <w:r w:rsidRPr="00C91204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 xml:space="preserve">degree, is not making satisfactory progress and </w:t>
            </w:r>
            <w:proofErr w:type="gramStart"/>
            <w:r w:rsidRPr="00C91204">
              <w:rPr>
                <w:rFonts w:ascii="Aptos" w:hAnsi="Aptos"/>
                <w:sz w:val="18"/>
              </w:rPr>
              <w:t>do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not support this application for milestone 4.</w:t>
            </w:r>
          </w:p>
        </w:tc>
      </w:tr>
      <w:tr w:rsidR="00231442" w:rsidRPr="00C91204" w14:paraId="2B3A4D6E" w14:textId="77777777" w:rsidTr="00C95254">
        <w:trPr>
          <w:trHeight w:val="992"/>
          <w:jc w:val="center"/>
        </w:trPr>
        <w:sdt>
          <w:sdtPr>
            <w:rPr>
              <w:rFonts w:ascii="Aptos" w:hAnsi="Aptos"/>
              <w:sz w:val="18"/>
            </w:rPr>
            <w:id w:val="-293216463"/>
            <w:placeholder>
              <w:docPart w:val="4D74C1A7E9A7485BBFE8A04F304C6FBE"/>
            </w:placeholder>
            <w:showingPlcHdr/>
            <w:text/>
          </w:sdtPr>
          <w:sdtEndPr/>
          <w:sdtContent>
            <w:tc>
              <w:tcPr>
                <w:tcW w:w="3823" w:type="dxa"/>
                <w:gridSpan w:val="2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27236480" w14:textId="1AAE58A0" w:rsidR="00231442" w:rsidRPr="00C91204" w:rsidRDefault="005F3600" w:rsidP="001B46F5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1526055167"/>
            <w:showingPlcHdr/>
            <w:picture/>
          </w:sdtPr>
          <w:sdtEndPr/>
          <w:sdtContent>
            <w:tc>
              <w:tcPr>
                <w:tcW w:w="4110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52B44826" w14:textId="6AACBAA7" w:rsidR="00231442" w:rsidRPr="00C91204" w:rsidRDefault="00F03205" w:rsidP="006B4847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38C1999A" wp14:editId="06067178">
                      <wp:extent cx="1800000" cy="540000"/>
                      <wp:effectExtent l="0" t="0" r="0" b="0"/>
                      <wp:docPr id="1858831877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7756950"/>
            <w:placeholder>
              <w:docPart w:val="46164C6B2E3241D596730716009419D2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273" w:type="dxa"/>
                <w:tcBorders>
                  <w:top w:val="single" w:sz="4" w:space="0" w:color="BCBCBC"/>
                  <w:bottom w:val="single" w:sz="4" w:space="0" w:color="BCBCBC"/>
                </w:tcBorders>
                <w:vAlign w:val="center"/>
              </w:tcPr>
              <w:p w14:paraId="13D3463D" w14:textId="5E05BDA3" w:rsidR="00231442" w:rsidRPr="00C91204" w:rsidRDefault="00F03205" w:rsidP="001B46F5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E10B8B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231442" w:rsidRPr="00C91204" w14:paraId="3C0C7223" w14:textId="77777777" w:rsidTr="00C95254">
        <w:trPr>
          <w:trHeight w:val="567"/>
          <w:jc w:val="center"/>
        </w:trPr>
        <w:tc>
          <w:tcPr>
            <w:tcW w:w="3823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D6DBBDB" w14:textId="01CF2C95" w:rsidR="00231442" w:rsidRPr="00C91204" w:rsidRDefault="00231442" w:rsidP="004011AD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SUPERVISOR</w:t>
            </w:r>
            <w:r w:rsidRPr="00C91204">
              <w:rPr>
                <w:rFonts w:ascii="Aptos" w:hAnsi="Aptos"/>
                <w:spacing w:val="-6"/>
                <w:sz w:val="18"/>
                <w:szCs w:val="18"/>
              </w:rPr>
              <w:t xml:space="preserve"> NAME</w:t>
            </w:r>
          </w:p>
        </w:tc>
        <w:tc>
          <w:tcPr>
            <w:tcW w:w="4110" w:type="dxa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15CC80ED" w14:textId="151D8F22" w:rsidR="00231442" w:rsidRPr="00C91204" w:rsidRDefault="00231442" w:rsidP="004011AD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273" w:type="dxa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617AB8B2" w14:textId="360E67A4" w:rsidR="00231442" w:rsidRPr="00C91204" w:rsidRDefault="00231442" w:rsidP="004011AD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DATE</w:t>
            </w:r>
          </w:p>
        </w:tc>
      </w:tr>
    </w:tbl>
    <w:p w14:paraId="34DD5878" w14:textId="77777777" w:rsidR="00C72133" w:rsidRDefault="00C72133" w:rsidP="00C72133">
      <w:pPr>
        <w:rPr>
          <w:rFonts w:ascii="Aptos" w:hAnsi="Aptos"/>
          <w:b/>
          <w:bCs/>
          <w:sz w:val="16"/>
          <w:szCs w:val="16"/>
        </w:rPr>
      </w:pPr>
    </w:p>
    <w:tbl>
      <w:tblPr>
        <w:tblpPr w:leftFromText="180" w:rightFromText="180" w:vertAnchor="text" w:horzAnchor="margin" w:tblpY="90"/>
        <w:tblOverlap w:val="never"/>
        <w:tblW w:w="10206" w:type="dxa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2"/>
        <w:gridCol w:w="2421"/>
        <w:gridCol w:w="4110"/>
        <w:gridCol w:w="2273"/>
      </w:tblGrid>
      <w:tr w:rsidR="001D11EA" w:rsidRPr="00C91204" w14:paraId="15DF5A8B" w14:textId="77777777" w:rsidTr="001D11EA">
        <w:trPr>
          <w:trHeight w:val="576"/>
        </w:trPr>
        <w:tc>
          <w:tcPr>
            <w:tcW w:w="10206" w:type="dxa"/>
            <w:gridSpan w:val="4"/>
            <w:tcBorders>
              <w:top w:val="single" w:sz="4" w:space="0" w:color="BCBCBC"/>
            </w:tcBorders>
            <w:vAlign w:val="center"/>
          </w:tcPr>
          <w:p w14:paraId="2CDF8433" w14:textId="13AF790E" w:rsidR="001D11EA" w:rsidRPr="00C91204" w:rsidRDefault="001D11EA" w:rsidP="001D11EA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b/>
                <w:sz w:val="24"/>
              </w:rPr>
              <w:t>SECTION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C:</w:t>
            </w:r>
            <w:r w:rsidRPr="00C91204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TO</w:t>
            </w:r>
            <w:r w:rsidRPr="00C91204">
              <w:rPr>
                <w:rFonts w:ascii="Aptos" w:hAnsi="Aptos"/>
                <w:b/>
                <w:spacing w:val="-9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E</w:t>
            </w:r>
            <w:r w:rsidRPr="00C91204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COMPLETED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Y</w:t>
            </w:r>
            <w:r w:rsidRPr="00C91204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 xml:space="preserve">ASSOCIATE DEAN (RESEARCH) </w:t>
            </w:r>
          </w:p>
        </w:tc>
      </w:tr>
      <w:tr w:rsidR="001D11EA" w:rsidRPr="00C91204" w14:paraId="4AA0E24F" w14:textId="77777777" w:rsidTr="001D11EA">
        <w:trPr>
          <w:trHeight w:val="1070"/>
        </w:trPr>
        <w:tc>
          <w:tcPr>
            <w:tcW w:w="10206" w:type="dxa"/>
            <w:gridSpan w:val="4"/>
            <w:vAlign w:val="center"/>
          </w:tcPr>
          <w:p w14:paraId="34A13AF2" w14:textId="77777777" w:rsidR="001D11EA" w:rsidRPr="00C91204" w:rsidRDefault="001D11EA" w:rsidP="001D11EA">
            <w:pPr>
              <w:widowControl/>
              <w:adjustRightInd w:val="0"/>
              <w:ind w:right="284"/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</w:pPr>
          </w:p>
          <w:p w14:paraId="285F3573" w14:textId="77777777" w:rsidR="001D11EA" w:rsidRPr="00C91204" w:rsidRDefault="001D11EA" w:rsidP="001D11EA">
            <w:pPr>
              <w:widowControl/>
              <w:adjustRightInd w:val="0"/>
              <w:ind w:left="57" w:right="284"/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</w:pPr>
            <w:r w:rsidRPr="00C91204">
              <w:rPr>
                <w:rFonts w:ascii="Aptos" w:eastAsiaTheme="minorHAnsi" w:hAnsi="Aptos"/>
                <w:color w:val="000000"/>
                <w:sz w:val="18"/>
                <w:szCs w:val="18"/>
                <w:lang w:val="en-AU"/>
              </w:rPr>
              <w:t>I make the declarations and acknowledgments below:</w:t>
            </w:r>
          </w:p>
          <w:p w14:paraId="679246F4" w14:textId="77777777" w:rsidR="001D11EA" w:rsidRPr="00C91204" w:rsidRDefault="001D11EA" w:rsidP="001D11EA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The candidate has communicated their research verbally or publicly; completed a substantial body of written work; progressed their career and professional development adequately; and has identified support, education, and training that may be required by the Candidate to complete the degree and enhance their future employability.</w:t>
            </w:r>
          </w:p>
          <w:p w14:paraId="71B8F819" w14:textId="77777777" w:rsidR="001D11EA" w:rsidRPr="00C91204" w:rsidRDefault="001D11EA" w:rsidP="001D11EA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I have </w:t>
            </w:r>
            <w:proofErr w:type="gramStart"/>
            <w:r w:rsidRPr="00C91204">
              <w:rPr>
                <w:rFonts w:ascii="Aptos" w:hAnsi="Aptos"/>
                <w:sz w:val="18"/>
              </w:rPr>
              <w:t>sighted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all documents submitted by the candidate for the required milestone and confirm the </w:t>
            </w:r>
            <w:proofErr w:type="gramStart"/>
            <w:r w:rsidRPr="00C91204">
              <w:rPr>
                <w:rFonts w:ascii="Aptos" w:hAnsi="Aptos"/>
                <w:sz w:val="18"/>
              </w:rPr>
              <w:t>School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has retained copies in accordance with ECU’s data storage and retention policy. </w:t>
            </w:r>
          </w:p>
          <w:p w14:paraId="6012C1C7" w14:textId="77777777" w:rsidR="001D11EA" w:rsidRPr="00C91204" w:rsidRDefault="001D11EA" w:rsidP="001D11EA">
            <w:pPr>
              <w:widowControl/>
              <w:adjustRightInd w:val="0"/>
              <w:ind w:right="284"/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</w:pPr>
          </w:p>
        </w:tc>
      </w:tr>
      <w:tr w:rsidR="001D11EA" w:rsidRPr="00C91204" w14:paraId="1BA2FD65" w14:textId="77777777" w:rsidTr="001D11EA">
        <w:trPr>
          <w:trHeight w:val="567"/>
        </w:trPr>
        <w:sdt>
          <w:sdtPr>
            <w:rPr>
              <w:rFonts w:ascii="Aptos" w:eastAsiaTheme="minorHAnsi" w:hAnsi="Aptos"/>
              <w:color w:val="000000"/>
              <w:sz w:val="18"/>
              <w:szCs w:val="18"/>
              <w:lang w:val="en-AU"/>
            </w:rPr>
            <w:id w:val="-683055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02" w:type="dxa"/>
                <w:vAlign w:val="center"/>
              </w:tcPr>
              <w:p w14:paraId="1916C393" w14:textId="77777777" w:rsidR="001D11EA" w:rsidRPr="00C91204" w:rsidRDefault="001D11EA" w:rsidP="001D11EA">
                <w:pPr>
                  <w:widowControl/>
                  <w:adjustRightInd w:val="0"/>
                  <w:jc w:val="center"/>
                  <w:rPr>
                    <w:rFonts w:ascii="Aptos" w:eastAsiaTheme="minorHAnsi" w:hAnsi="Aptos"/>
                    <w:color w:val="000000"/>
                    <w:sz w:val="18"/>
                    <w:szCs w:val="18"/>
                    <w:lang w:val="en-AU"/>
                  </w:rPr>
                </w:pPr>
                <w:r w:rsidRPr="00C91204">
                  <w:rPr>
                    <w:rFonts w:ascii="Aptos" w:eastAsia="MS Gothic" w:hAnsi="Aptos"/>
                    <w:color w:val="000000"/>
                    <w:sz w:val="18"/>
                    <w:szCs w:val="18"/>
                    <w:lang w:val="en-AU"/>
                  </w:rPr>
                  <w:t>☐</w:t>
                </w:r>
              </w:p>
            </w:tc>
          </w:sdtContent>
        </w:sdt>
        <w:tc>
          <w:tcPr>
            <w:tcW w:w="8804" w:type="dxa"/>
            <w:gridSpan w:val="3"/>
            <w:vAlign w:val="center"/>
          </w:tcPr>
          <w:p w14:paraId="19598DD6" w14:textId="77777777" w:rsidR="001D11EA" w:rsidRPr="00C91204" w:rsidRDefault="001D11EA" w:rsidP="001D11EA">
            <w:pPr>
              <w:widowControl/>
              <w:adjustRightInd w:val="0"/>
              <w:ind w:left="57" w:right="284"/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</w:pPr>
            <w:r w:rsidRPr="00C91204"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Application</w:t>
            </w:r>
            <w:r w:rsidRPr="00C91204">
              <w:rPr>
                <w:rFonts w:ascii="Aptos" w:hAnsi="Aptos"/>
                <w:spacing w:val="-1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o</w:t>
            </w:r>
            <w:r w:rsidRPr="00C91204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continue</w:t>
            </w:r>
            <w:r w:rsidRPr="00C91204">
              <w:rPr>
                <w:rFonts w:ascii="Aptos" w:hAnsi="Aptos"/>
                <w:spacing w:val="-13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in</w:t>
            </w:r>
            <w:r w:rsidRPr="00C91204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the</w:t>
            </w:r>
            <w:r w:rsidRPr="00C91204">
              <w:rPr>
                <w:rFonts w:ascii="Aptos" w:hAnsi="Aptos"/>
                <w:spacing w:val="-10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research</w:t>
            </w:r>
            <w:r w:rsidRPr="00C91204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degree</w:t>
            </w:r>
            <w:r w:rsidRPr="00C91204">
              <w:rPr>
                <w:rFonts w:ascii="Aptos" w:hAnsi="Aptos"/>
                <w:spacing w:val="-10"/>
                <w:sz w:val="18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>approved;</w:t>
            </w:r>
            <w:r w:rsidRPr="00C91204">
              <w:rPr>
                <w:rFonts w:ascii="Aptos" w:hAnsi="Aptos"/>
                <w:spacing w:val="-12"/>
                <w:sz w:val="18"/>
              </w:rPr>
              <w:t xml:space="preserve"> </w:t>
            </w:r>
            <w:r w:rsidRPr="00C91204">
              <w:rPr>
                <w:rFonts w:ascii="Aptos" w:hAnsi="Aptos"/>
                <w:spacing w:val="-5"/>
                <w:sz w:val="18"/>
              </w:rPr>
              <w:t>or</w:t>
            </w:r>
          </w:p>
        </w:tc>
      </w:tr>
      <w:tr w:rsidR="001D11EA" w:rsidRPr="00C91204" w14:paraId="3AD88077" w14:textId="77777777" w:rsidTr="001D11EA">
        <w:trPr>
          <w:trHeight w:val="567"/>
        </w:trPr>
        <w:sdt>
          <w:sdtPr>
            <w:rPr>
              <w:rFonts w:ascii="Aptos" w:eastAsiaTheme="minorHAnsi" w:hAnsi="Aptos"/>
              <w:color w:val="000000"/>
              <w:sz w:val="18"/>
              <w:szCs w:val="18"/>
              <w:lang w:val="en-AU"/>
            </w:rPr>
            <w:id w:val="42104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02" w:type="dxa"/>
                <w:vAlign w:val="center"/>
              </w:tcPr>
              <w:p w14:paraId="56DFDD70" w14:textId="77777777" w:rsidR="001D11EA" w:rsidRPr="00C91204" w:rsidRDefault="001D11EA" w:rsidP="001D11EA">
                <w:pPr>
                  <w:widowControl/>
                  <w:adjustRightInd w:val="0"/>
                  <w:jc w:val="center"/>
                  <w:rPr>
                    <w:rFonts w:ascii="Aptos" w:eastAsiaTheme="minorHAnsi" w:hAnsi="Aptos"/>
                    <w:color w:val="000000"/>
                    <w:sz w:val="18"/>
                    <w:szCs w:val="18"/>
                    <w:lang w:val="en-AU"/>
                  </w:rPr>
                </w:pPr>
                <w:r w:rsidRPr="00C91204">
                  <w:rPr>
                    <w:rFonts w:ascii="Aptos" w:eastAsia="MS Gothic" w:hAnsi="Aptos"/>
                    <w:color w:val="000000"/>
                    <w:sz w:val="18"/>
                    <w:szCs w:val="18"/>
                    <w:lang w:val="en-AU"/>
                  </w:rPr>
                  <w:t>☐</w:t>
                </w:r>
              </w:p>
            </w:tc>
          </w:sdtContent>
        </w:sdt>
        <w:tc>
          <w:tcPr>
            <w:tcW w:w="8804" w:type="dxa"/>
            <w:gridSpan w:val="3"/>
            <w:vAlign w:val="center"/>
          </w:tcPr>
          <w:p w14:paraId="653EF20B" w14:textId="77777777" w:rsidR="001D11EA" w:rsidRPr="00C91204" w:rsidRDefault="001D11EA" w:rsidP="001D11EA">
            <w:pPr>
              <w:widowControl/>
              <w:adjustRightInd w:val="0"/>
              <w:ind w:left="57" w:right="284"/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</w:pPr>
            <w:r w:rsidRPr="00C91204"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  <w:t xml:space="preserve"> </w:t>
            </w:r>
            <w:r w:rsidRPr="00C91204">
              <w:rPr>
                <w:rFonts w:ascii="Aptos" w:hAnsi="Aptos"/>
                <w:sz w:val="18"/>
              </w:rPr>
              <w:t xml:space="preserve">Application to continue in the research degree </w:t>
            </w:r>
            <w:proofErr w:type="gramStart"/>
            <w:r w:rsidRPr="00C91204">
              <w:rPr>
                <w:rFonts w:ascii="Aptos" w:hAnsi="Aptos"/>
                <w:sz w:val="18"/>
              </w:rPr>
              <w:t>not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approved, and </w:t>
            </w:r>
            <w:proofErr w:type="gramStart"/>
            <w:r w:rsidRPr="00C91204">
              <w:rPr>
                <w:rFonts w:ascii="Aptos" w:hAnsi="Aptos"/>
                <w:sz w:val="18"/>
              </w:rPr>
              <w:t>student</w:t>
            </w:r>
            <w:proofErr w:type="gramEnd"/>
            <w:r w:rsidRPr="00C91204">
              <w:rPr>
                <w:rFonts w:ascii="Aptos" w:hAnsi="Aptos"/>
                <w:sz w:val="18"/>
              </w:rPr>
              <w:t xml:space="preserve"> will be required to meet with the HDR Progression Committee.</w:t>
            </w:r>
          </w:p>
        </w:tc>
      </w:tr>
      <w:tr w:rsidR="001D11EA" w:rsidRPr="00C91204" w14:paraId="0B9D8EE2" w14:textId="77777777" w:rsidTr="001D11EA">
        <w:trPr>
          <w:trHeight w:val="567"/>
        </w:trPr>
        <w:tc>
          <w:tcPr>
            <w:tcW w:w="10206" w:type="dxa"/>
            <w:gridSpan w:val="4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1EC5215C" w14:textId="77777777" w:rsidR="001D11EA" w:rsidRPr="00C91204" w:rsidRDefault="001D11EA" w:rsidP="001D11EA">
            <w:pPr>
              <w:pStyle w:val="TableParagraph"/>
              <w:ind w:left="57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ASSOCIATE DEAN (RESEARCH) COMMENTS</w:t>
            </w:r>
          </w:p>
        </w:tc>
      </w:tr>
      <w:tr w:rsidR="001D11EA" w:rsidRPr="00C91204" w14:paraId="4515E1D8" w14:textId="77777777" w:rsidTr="001D11EA">
        <w:trPr>
          <w:trHeight w:val="1348"/>
        </w:trPr>
        <w:sdt>
          <w:sdtPr>
            <w:rPr>
              <w:rFonts w:ascii="Aptos" w:hAnsi="Aptos"/>
              <w:sz w:val="18"/>
            </w:rPr>
            <w:id w:val="-1162546881"/>
            <w:placeholder>
              <w:docPart w:val="C56F20E1E93F4B85A53D759A1B1C5438"/>
            </w:placeholder>
            <w:showingPlcHdr/>
            <w:text/>
          </w:sdtPr>
          <w:sdtEndPr/>
          <w:sdtContent>
            <w:tc>
              <w:tcPr>
                <w:tcW w:w="10206" w:type="dxa"/>
                <w:gridSpan w:val="4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367F1A04" w14:textId="77777777" w:rsidR="001D11EA" w:rsidRPr="00C91204" w:rsidRDefault="001D11EA" w:rsidP="001D11E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1D11EA" w:rsidRPr="00C91204" w14:paraId="7C71DAE6" w14:textId="77777777" w:rsidTr="00C95254">
        <w:trPr>
          <w:trHeight w:val="992"/>
        </w:trPr>
        <w:sdt>
          <w:sdtPr>
            <w:rPr>
              <w:rFonts w:ascii="Aptos" w:hAnsi="Aptos"/>
              <w:sz w:val="18"/>
            </w:rPr>
            <w:id w:val="1566525936"/>
            <w:placeholder>
              <w:docPart w:val="B73D9E2CFB8448A5B7FD00C7A3839CBD"/>
            </w:placeholder>
            <w:showingPlcHdr/>
            <w:text/>
          </w:sdtPr>
          <w:sdtEndPr/>
          <w:sdtContent>
            <w:tc>
              <w:tcPr>
                <w:tcW w:w="3823" w:type="dxa"/>
                <w:gridSpan w:val="2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738605DD" w14:textId="77777777" w:rsidR="001D11EA" w:rsidRPr="00C91204" w:rsidRDefault="001D11EA" w:rsidP="001D11E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678808752"/>
            <w:showingPlcHdr/>
            <w:picture/>
          </w:sdtPr>
          <w:sdtEndPr/>
          <w:sdtContent>
            <w:tc>
              <w:tcPr>
                <w:tcW w:w="4110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779BECC9" w14:textId="77777777" w:rsidR="001D11EA" w:rsidRPr="00C91204" w:rsidRDefault="001D11EA" w:rsidP="001D11EA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480777B6" wp14:editId="618858DB">
                      <wp:extent cx="1800000" cy="540000"/>
                      <wp:effectExtent l="0" t="0" r="0" b="0"/>
                      <wp:docPr id="2" name="Picture 1" descr="A white square with a blue border&#10;&#10;AI-generated content may be incorrect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104856624"/>
            <w:placeholder>
              <w:docPart w:val="F866F0CE61584F43B5CE24988061940A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273" w:type="dxa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33D7E4D0" w14:textId="77777777" w:rsidR="001D11EA" w:rsidRPr="00C91204" w:rsidRDefault="001D11EA" w:rsidP="001D11E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1D11EA" w:rsidRPr="00C91204" w14:paraId="713CE419" w14:textId="77777777" w:rsidTr="00C95254">
        <w:trPr>
          <w:trHeight w:val="567"/>
        </w:trPr>
        <w:tc>
          <w:tcPr>
            <w:tcW w:w="3823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36E79381" w14:textId="77777777" w:rsidR="001D11EA" w:rsidRPr="00C91204" w:rsidRDefault="001D11EA" w:rsidP="001D11EA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ASSOCIATE DEAN (RESEARCH) NAME</w:t>
            </w:r>
          </w:p>
        </w:tc>
        <w:tc>
          <w:tcPr>
            <w:tcW w:w="4110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6D128FB5" w14:textId="77777777" w:rsidR="001D11EA" w:rsidRPr="00C91204" w:rsidRDefault="001D11EA" w:rsidP="001D11EA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273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7C1FF668" w14:textId="77777777" w:rsidR="001D11EA" w:rsidRPr="00C91204" w:rsidRDefault="001D11EA" w:rsidP="001D11EA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DATE</w:t>
            </w:r>
          </w:p>
        </w:tc>
      </w:tr>
    </w:tbl>
    <w:p w14:paraId="6E0B017D" w14:textId="77777777" w:rsidR="007F28F3" w:rsidRPr="00C91204" w:rsidRDefault="007F28F3" w:rsidP="00FB1424">
      <w:pPr>
        <w:rPr>
          <w:rFonts w:ascii="Aptos" w:hAnsi="Aptos"/>
          <w:b/>
          <w:bCs/>
        </w:rPr>
      </w:pPr>
    </w:p>
    <w:p w14:paraId="440FB8B3" w14:textId="11E9C3BC" w:rsidR="002B714F" w:rsidRPr="002B714F" w:rsidRDefault="002B714F" w:rsidP="002B714F">
      <w:pPr>
        <w:jc w:val="center"/>
        <w:rPr>
          <w:lang w:val="en-AU"/>
        </w:rPr>
      </w:pPr>
      <w:r w:rsidRPr="002B714F">
        <w:rPr>
          <w:b/>
          <w:bCs/>
          <w:lang w:val="en-AU"/>
        </w:rPr>
        <w:t>If Section C is NOT APPROVED</w:t>
      </w:r>
      <w:r>
        <w:rPr>
          <w:b/>
          <w:bCs/>
          <w:lang w:val="en-AU"/>
        </w:rPr>
        <w:t>: P</w:t>
      </w:r>
      <w:r w:rsidRPr="002B714F">
        <w:rPr>
          <w:b/>
          <w:bCs/>
          <w:lang w:val="en-AU"/>
        </w:rPr>
        <w:t>lease contact your Principal Supervisor to arrange for a meeting with the HDR Progression Committee</w:t>
      </w:r>
      <w:r>
        <w:rPr>
          <w:b/>
          <w:bCs/>
          <w:lang w:val="en-AU"/>
        </w:rPr>
        <w:t>.</w:t>
      </w:r>
    </w:p>
    <w:p w14:paraId="13279BF2" w14:textId="6AA3A2BC" w:rsidR="001D11EA" w:rsidRDefault="001D11EA"/>
    <w:tbl>
      <w:tblPr>
        <w:tblpPr w:leftFromText="180" w:rightFromText="180" w:vertAnchor="text" w:horzAnchor="margin" w:tblpXSpec="center" w:tblpY="-152"/>
        <w:tblOverlap w:val="never"/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2692"/>
        <w:gridCol w:w="2268"/>
        <w:gridCol w:w="1986"/>
        <w:gridCol w:w="1988"/>
      </w:tblGrid>
      <w:tr w:rsidR="00C84C65" w:rsidRPr="00C91204" w14:paraId="0319D864" w14:textId="77777777" w:rsidTr="005B0580">
        <w:trPr>
          <w:trHeight w:val="624"/>
          <w:jc w:val="center"/>
        </w:trPr>
        <w:tc>
          <w:tcPr>
            <w:tcW w:w="5000" w:type="pct"/>
            <w:gridSpan w:val="5"/>
            <w:tcBorders>
              <w:top w:val="single" w:sz="4" w:space="0" w:color="BCBCBC"/>
            </w:tcBorders>
            <w:vAlign w:val="center"/>
          </w:tcPr>
          <w:p w14:paraId="736533A9" w14:textId="4DC3CE60" w:rsidR="00C84C65" w:rsidRPr="00C91204" w:rsidRDefault="00C84C65" w:rsidP="00602E0F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C91204">
              <w:rPr>
                <w:rFonts w:ascii="Aptos" w:hAnsi="Aptos"/>
                <w:b/>
                <w:sz w:val="24"/>
              </w:rPr>
              <w:lastRenderedPageBreak/>
              <w:t>SECTION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D</w:t>
            </w:r>
            <w:r w:rsidRPr="00C91204">
              <w:rPr>
                <w:rFonts w:ascii="Aptos" w:hAnsi="Aptos"/>
                <w:b/>
                <w:sz w:val="24"/>
              </w:rPr>
              <w:t>:</w:t>
            </w:r>
            <w:r w:rsidRPr="00C91204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TO</w:t>
            </w:r>
            <w:r w:rsidRPr="00C91204">
              <w:rPr>
                <w:rFonts w:ascii="Aptos" w:hAnsi="Aptos"/>
                <w:b/>
                <w:spacing w:val="-9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E</w:t>
            </w:r>
            <w:r w:rsidRPr="00C91204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COMPLETED</w:t>
            </w:r>
            <w:r w:rsidRPr="00C91204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>BY</w:t>
            </w:r>
            <w:r w:rsidRPr="00C91204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C91204">
              <w:rPr>
                <w:rFonts w:ascii="Aptos" w:hAnsi="Aptos"/>
                <w:b/>
                <w:sz w:val="24"/>
              </w:rPr>
              <w:t xml:space="preserve">ASSOCIATE DEAN (RESEARCH) </w:t>
            </w:r>
          </w:p>
          <w:p w14:paraId="0C7BC3F9" w14:textId="32D6C8D5" w:rsidR="00C84C65" w:rsidRPr="00C91204" w:rsidRDefault="00C84C65" w:rsidP="00602E0F">
            <w:pPr>
              <w:pStyle w:val="TableParagraph"/>
              <w:ind w:left="57" w:right="57"/>
              <w:jc w:val="both"/>
              <w:rPr>
                <w:rFonts w:ascii="Aptos" w:hAnsi="Aptos"/>
                <w:sz w:val="20"/>
                <w:szCs w:val="20"/>
              </w:rPr>
            </w:pPr>
            <w:r w:rsidRPr="00C91204">
              <w:rPr>
                <w:rFonts w:ascii="Aptos" w:hAnsi="Aptos"/>
                <w:b/>
                <w:i/>
                <w:iCs/>
                <w:sz w:val="20"/>
                <w:szCs w:val="20"/>
              </w:rPr>
              <w:t>Only complete this Section, if Section C is NOT approved</w:t>
            </w:r>
            <w:r w:rsidRPr="00C91204">
              <w:rPr>
                <w:rFonts w:ascii="Aptos" w:hAnsi="Aptos"/>
                <w:b/>
                <w:sz w:val="20"/>
                <w:szCs w:val="20"/>
              </w:rPr>
              <w:t xml:space="preserve">. </w:t>
            </w:r>
          </w:p>
        </w:tc>
      </w:tr>
      <w:tr w:rsidR="00C84C65" w:rsidRPr="00C91204" w14:paraId="576141E1" w14:textId="77777777" w:rsidTr="00C95254">
        <w:trPr>
          <w:trHeight w:val="567"/>
          <w:jc w:val="center"/>
        </w:trPr>
        <w:tc>
          <w:tcPr>
            <w:tcW w:w="1942" w:type="pct"/>
            <w:gridSpan w:val="2"/>
            <w:vAlign w:val="center"/>
          </w:tcPr>
          <w:p w14:paraId="118F18E5" w14:textId="7E4487AC" w:rsidR="00C84C65" w:rsidRPr="00C91204" w:rsidRDefault="00C84C65" w:rsidP="00C95254">
            <w:pPr>
              <w:pStyle w:val="TableParagraph"/>
              <w:ind w:left="57" w:right="57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Candidate met with HDR Progress Committee</w:t>
            </w:r>
            <w:r w:rsidR="00C95254">
              <w:rPr>
                <w:rFonts w:ascii="Aptos" w:hAnsi="Aptos"/>
                <w:sz w:val="18"/>
              </w:rPr>
              <w:t xml:space="preserve"> on:</w:t>
            </w:r>
          </w:p>
        </w:tc>
        <w:sdt>
          <w:sdtPr>
            <w:rPr>
              <w:rFonts w:ascii="Aptos" w:hAnsi="Aptos"/>
              <w:sz w:val="18"/>
            </w:rPr>
            <w:id w:val="-1992472918"/>
            <w:placeholder>
              <w:docPart w:val="272D3A2F55D84E65B60371967FA859A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111" w:type="pct"/>
                <w:vAlign w:val="center"/>
              </w:tcPr>
              <w:p w14:paraId="39BAD53F" w14:textId="0F22DC32" w:rsidR="00C84C65" w:rsidRPr="00C91204" w:rsidRDefault="005F3600" w:rsidP="00ED073B">
                <w:pPr>
                  <w:pStyle w:val="TableParagraph"/>
                  <w:ind w:left="57" w:right="284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  <w:tc>
          <w:tcPr>
            <w:tcW w:w="973" w:type="pct"/>
            <w:vAlign w:val="center"/>
          </w:tcPr>
          <w:p w14:paraId="4F93AA60" w14:textId="77777777" w:rsidR="00C84C65" w:rsidRPr="00C91204" w:rsidRDefault="00C84C65" w:rsidP="004011AD">
            <w:pPr>
              <w:pStyle w:val="TableParagraph"/>
              <w:ind w:left="57" w:right="57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Time of meeting:</w:t>
            </w:r>
          </w:p>
        </w:tc>
        <w:sdt>
          <w:sdtPr>
            <w:rPr>
              <w:rFonts w:ascii="Aptos" w:hAnsi="Aptos"/>
              <w:sz w:val="18"/>
            </w:rPr>
            <w:id w:val="193895200"/>
            <w:placeholder>
              <w:docPart w:val="99AB1C56D07A4E29964A46B83190DCB2"/>
            </w:placeholder>
            <w:showingPlcHdr/>
            <w:text/>
          </w:sdtPr>
          <w:sdtEndPr/>
          <w:sdtContent>
            <w:tc>
              <w:tcPr>
                <w:tcW w:w="974" w:type="pct"/>
                <w:vAlign w:val="center"/>
              </w:tcPr>
              <w:p w14:paraId="6EFC1291" w14:textId="33D7823C" w:rsidR="00C84C65" w:rsidRPr="00C91204" w:rsidRDefault="00E10B8B" w:rsidP="001B46F5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C84C65" w:rsidRPr="00C91204" w14:paraId="44B03DC6" w14:textId="77777777" w:rsidTr="005B0580">
        <w:trPr>
          <w:trHeight w:val="567"/>
          <w:jc w:val="center"/>
        </w:trPr>
        <w:tc>
          <w:tcPr>
            <w:tcW w:w="5000" w:type="pct"/>
            <w:gridSpan w:val="5"/>
            <w:vAlign w:val="center"/>
          </w:tcPr>
          <w:p w14:paraId="4EEF12C7" w14:textId="2B802295" w:rsidR="00C84C65" w:rsidRPr="00C91204" w:rsidRDefault="00C84C65" w:rsidP="00ED073B">
            <w:pPr>
              <w:pStyle w:val="TableParagraph"/>
              <w:ind w:left="57" w:right="284"/>
              <w:jc w:val="both"/>
              <w:rPr>
                <w:rFonts w:ascii="Aptos" w:eastAsiaTheme="minorHAnsi" w:hAnsi="Aptos"/>
                <w:color w:val="000000"/>
                <w:sz w:val="10"/>
                <w:szCs w:val="10"/>
                <w:lang w:val="en-AU"/>
              </w:rPr>
            </w:pPr>
            <w:r w:rsidRPr="00C91204">
              <w:rPr>
                <w:rFonts w:ascii="Aptos" w:hAnsi="Aptos"/>
                <w:sz w:val="18"/>
              </w:rPr>
              <w:t>I confirm that the candidate has met with the HDR Progress Committee and based on the meeting, the committee determines the candidate</w:t>
            </w:r>
            <w:r w:rsidR="005B0580">
              <w:rPr>
                <w:rFonts w:ascii="Aptos" w:hAnsi="Aptos"/>
                <w:sz w:val="18"/>
              </w:rPr>
              <w:t>’</w:t>
            </w:r>
            <w:r w:rsidRPr="00C91204">
              <w:rPr>
                <w:rFonts w:ascii="Aptos" w:hAnsi="Aptos"/>
                <w:sz w:val="18"/>
              </w:rPr>
              <w:t>s:</w:t>
            </w:r>
          </w:p>
        </w:tc>
      </w:tr>
      <w:tr w:rsidR="00C84C65" w:rsidRPr="00C91204" w14:paraId="5E56CEF2" w14:textId="77777777" w:rsidTr="00C55F8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-583613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3" w:type="pct"/>
                <w:vAlign w:val="center"/>
              </w:tcPr>
              <w:p w14:paraId="383EBAD5" w14:textId="61B8C588" w:rsidR="00C84C65" w:rsidRPr="00C91204" w:rsidRDefault="001B4679" w:rsidP="00710F62">
                <w:pPr>
                  <w:pStyle w:val="TableParagraph"/>
                  <w:ind w:left="96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4377" w:type="pct"/>
            <w:gridSpan w:val="4"/>
            <w:vAlign w:val="center"/>
          </w:tcPr>
          <w:p w14:paraId="5992586A" w14:textId="77777777" w:rsidR="00C84C65" w:rsidRPr="00C91204" w:rsidRDefault="00C84C65" w:rsidP="00ED073B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Progression is satisfactory for this period in the Candidate’s candidature.</w:t>
            </w:r>
          </w:p>
        </w:tc>
      </w:tr>
      <w:tr w:rsidR="00C84C65" w:rsidRPr="00C91204" w14:paraId="4EF28152" w14:textId="77777777" w:rsidTr="00C55F8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-707336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3" w:type="pct"/>
                <w:vAlign w:val="center"/>
              </w:tcPr>
              <w:p w14:paraId="434DFE18" w14:textId="5CB11F28" w:rsidR="00C84C65" w:rsidRPr="00C91204" w:rsidRDefault="001B4679" w:rsidP="00710F62">
                <w:pPr>
                  <w:pStyle w:val="TableParagraph"/>
                  <w:ind w:left="96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4377" w:type="pct"/>
            <w:gridSpan w:val="4"/>
            <w:vAlign w:val="center"/>
          </w:tcPr>
          <w:p w14:paraId="2219B2F1" w14:textId="77777777" w:rsidR="00C84C65" w:rsidRPr="00C91204" w:rsidRDefault="00C84C65" w:rsidP="00ED073B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Progression has not been satisfactory and there are tasks or activities that the Candidate is required to meet to the satisfaction of the Principal Supervisor.</w:t>
            </w:r>
          </w:p>
        </w:tc>
      </w:tr>
      <w:tr w:rsidR="00C84C65" w:rsidRPr="00C91204" w14:paraId="20D66BC5" w14:textId="77777777" w:rsidTr="00C55F8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1192032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3" w:type="pct"/>
                <w:vAlign w:val="center"/>
              </w:tcPr>
              <w:p w14:paraId="4858025A" w14:textId="7DD56A59" w:rsidR="00C84C65" w:rsidRPr="00C91204" w:rsidRDefault="001B4679" w:rsidP="00710F62">
                <w:pPr>
                  <w:pStyle w:val="TableParagraph"/>
                  <w:ind w:left="96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4377" w:type="pct"/>
            <w:gridSpan w:val="4"/>
            <w:vAlign w:val="center"/>
          </w:tcPr>
          <w:p w14:paraId="735F0F2F" w14:textId="239318AB" w:rsidR="00C84C65" w:rsidRPr="00C91204" w:rsidRDefault="00C84C65" w:rsidP="00ED073B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 xml:space="preserve">Progression has not been satisfactory and there are tasks or activities that the Candidate is required to meet to the satisfaction of the Associate Dean </w:t>
            </w:r>
            <w:r w:rsidR="007871B3" w:rsidRPr="00C91204">
              <w:rPr>
                <w:rFonts w:ascii="Aptos" w:hAnsi="Aptos"/>
                <w:sz w:val="18"/>
              </w:rPr>
              <w:t>(</w:t>
            </w:r>
            <w:r w:rsidRPr="00C91204">
              <w:rPr>
                <w:rFonts w:ascii="Aptos" w:hAnsi="Aptos"/>
                <w:sz w:val="18"/>
              </w:rPr>
              <w:t>Research</w:t>
            </w:r>
            <w:r w:rsidR="007871B3" w:rsidRPr="00C91204">
              <w:rPr>
                <w:rFonts w:ascii="Aptos" w:hAnsi="Aptos"/>
                <w:sz w:val="18"/>
              </w:rPr>
              <w:t>)</w:t>
            </w:r>
            <w:r w:rsidRPr="00C91204">
              <w:rPr>
                <w:rFonts w:ascii="Aptos" w:hAnsi="Aptos"/>
                <w:sz w:val="18"/>
              </w:rPr>
              <w:t>.</w:t>
            </w:r>
          </w:p>
        </w:tc>
      </w:tr>
      <w:tr w:rsidR="00C84C65" w:rsidRPr="00C91204" w14:paraId="46E8C8E7" w14:textId="77777777" w:rsidTr="00C55F8B">
        <w:trPr>
          <w:trHeight w:val="567"/>
          <w:jc w:val="center"/>
        </w:trPr>
        <w:sdt>
          <w:sdtPr>
            <w:rPr>
              <w:rFonts w:ascii="Aptos" w:hAnsi="Aptos"/>
              <w:sz w:val="18"/>
            </w:rPr>
            <w:id w:val="389547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3" w:type="pct"/>
                <w:vAlign w:val="center"/>
              </w:tcPr>
              <w:p w14:paraId="5CF13B68" w14:textId="18A8E3EC" w:rsidR="00C84C65" w:rsidRPr="00C91204" w:rsidRDefault="001B4679" w:rsidP="00710F62">
                <w:pPr>
                  <w:pStyle w:val="TableParagraph"/>
                  <w:ind w:left="96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  <w:tc>
          <w:tcPr>
            <w:tcW w:w="4377" w:type="pct"/>
            <w:gridSpan w:val="4"/>
            <w:vAlign w:val="center"/>
          </w:tcPr>
          <w:p w14:paraId="2D80F2A1" w14:textId="77777777" w:rsidR="00C84C65" w:rsidRPr="00C91204" w:rsidRDefault="00C84C65" w:rsidP="00ED073B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Progression has not been satisfactory, and requirements of the milestone have not been met, noting this will result in the Candidate being excluded from the course.</w:t>
            </w:r>
          </w:p>
        </w:tc>
      </w:tr>
      <w:tr w:rsidR="00C84C65" w:rsidRPr="00C91204" w14:paraId="494272D8" w14:textId="77777777" w:rsidTr="005B0580">
        <w:trPr>
          <w:trHeight w:val="567"/>
          <w:jc w:val="center"/>
        </w:trPr>
        <w:tc>
          <w:tcPr>
            <w:tcW w:w="5000" w:type="pct"/>
            <w:gridSpan w:val="5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6B702B85" w14:textId="77777777" w:rsidR="00C84C65" w:rsidRPr="00C91204" w:rsidRDefault="00C84C65" w:rsidP="001A2F0A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ASSOCIATE DEAN (RESEARCH) COMMENTS</w:t>
            </w:r>
          </w:p>
        </w:tc>
      </w:tr>
      <w:tr w:rsidR="00C84C65" w:rsidRPr="00C91204" w14:paraId="52E37A18" w14:textId="77777777" w:rsidTr="005B0580">
        <w:trPr>
          <w:trHeight w:val="1349"/>
          <w:jc w:val="center"/>
        </w:trPr>
        <w:sdt>
          <w:sdtPr>
            <w:rPr>
              <w:rFonts w:ascii="Aptos" w:hAnsi="Aptos"/>
              <w:sz w:val="18"/>
            </w:rPr>
            <w:id w:val="990600818"/>
            <w:placeholder>
              <w:docPart w:val="8EB2F42CB4DA47F1AA9710B885D912E6"/>
            </w:placeholder>
            <w:showingPlcHdr/>
            <w:text/>
          </w:sdtPr>
          <w:sdtEndPr/>
          <w:sdtContent>
            <w:tc>
              <w:tcPr>
                <w:tcW w:w="5000" w:type="pct"/>
                <w:gridSpan w:val="5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153CA71B" w14:textId="4A113C06" w:rsidR="00C84C65" w:rsidRPr="00C91204" w:rsidRDefault="00E10B8B" w:rsidP="001B46F5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C84C65" w:rsidRPr="00C91204" w14:paraId="07F2F63B" w14:textId="77777777" w:rsidTr="00C95254">
        <w:trPr>
          <w:trHeight w:val="992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281533915"/>
            <w:placeholder>
              <w:docPart w:val="77ED4FB2D2844BABAA6685549EE12B18"/>
            </w:placeholder>
            <w:showingPlcHdr/>
            <w:text/>
          </w:sdtPr>
          <w:sdtEndPr/>
          <w:sdtContent>
            <w:tc>
              <w:tcPr>
                <w:tcW w:w="1942" w:type="pct"/>
                <w:gridSpan w:val="2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7BCFC8E6" w14:textId="29DF4773" w:rsidR="00C84C65" w:rsidRPr="00C91204" w:rsidRDefault="00E10B8B" w:rsidP="001707B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998262243"/>
            <w:showingPlcHdr/>
            <w:picture/>
          </w:sdtPr>
          <w:sdtEndPr/>
          <w:sdtContent>
            <w:tc>
              <w:tcPr>
                <w:tcW w:w="2084" w:type="pct"/>
                <w:gridSpan w:val="2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6D5B2C1E" w14:textId="1383F630" w:rsidR="00C84C65" w:rsidRPr="00C91204" w:rsidRDefault="00F10212" w:rsidP="00710F62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1930EE4C" wp14:editId="2EF49740">
                      <wp:extent cx="1800000" cy="54000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306241447"/>
            <w:placeholder>
              <w:docPart w:val="A96C5E6360234B048BC685446DCCFD8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974" w:type="pct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5DB871CF" w14:textId="12B6184D" w:rsidR="00C84C65" w:rsidRPr="00C91204" w:rsidRDefault="005F3600" w:rsidP="001A2F0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91204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C84C65" w:rsidRPr="00C91204" w14:paraId="5651730B" w14:textId="77777777" w:rsidTr="00C95254">
        <w:trPr>
          <w:trHeight w:val="567"/>
          <w:jc w:val="center"/>
        </w:trPr>
        <w:tc>
          <w:tcPr>
            <w:tcW w:w="1942" w:type="pct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0EDCFBB8" w14:textId="77777777" w:rsidR="00C84C65" w:rsidRPr="00C91204" w:rsidRDefault="00C84C65" w:rsidP="00710F62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r w:rsidRPr="00C91204">
              <w:rPr>
                <w:rFonts w:ascii="Aptos" w:hAnsi="Aptos"/>
                <w:sz w:val="18"/>
                <w:szCs w:val="18"/>
              </w:rPr>
              <w:t>ASSOCIATE DEAN (RESEARCH) NAME</w:t>
            </w:r>
          </w:p>
        </w:tc>
        <w:tc>
          <w:tcPr>
            <w:tcW w:w="2084" w:type="pct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4EB183DB" w14:textId="77777777" w:rsidR="00C84C65" w:rsidRPr="00C91204" w:rsidRDefault="00C84C65" w:rsidP="00710F62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974" w:type="pct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0B1C4360" w14:textId="77777777" w:rsidR="00C84C65" w:rsidRPr="00C91204" w:rsidRDefault="00C84C65" w:rsidP="00710F62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91204">
              <w:rPr>
                <w:rFonts w:ascii="Aptos" w:hAnsi="Aptos"/>
                <w:sz w:val="18"/>
              </w:rPr>
              <w:t>DATE</w:t>
            </w:r>
          </w:p>
        </w:tc>
      </w:tr>
    </w:tbl>
    <w:p w14:paraId="6E8C4AD9" w14:textId="77777777" w:rsidR="007F28F3" w:rsidRPr="00C91204" w:rsidRDefault="007F28F3" w:rsidP="00681BB3">
      <w:pPr>
        <w:tabs>
          <w:tab w:val="right" w:pos="1134"/>
        </w:tabs>
        <w:rPr>
          <w:rFonts w:ascii="Aptos" w:hAnsi="Aptos"/>
          <w:sz w:val="16"/>
        </w:rPr>
      </w:pPr>
    </w:p>
    <w:sectPr w:rsidR="007F28F3" w:rsidRPr="00C91204" w:rsidSect="00D5703A">
      <w:footerReference w:type="default" r:id="rId17"/>
      <w:type w:val="continuous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8B29D5" w14:textId="77777777" w:rsidR="00BF3B01" w:rsidRDefault="00BF3B01">
      <w:r>
        <w:separator/>
      </w:r>
    </w:p>
  </w:endnote>
  <w:endnote w:type="continuationSeparator" w:id="0">
    <w:p w14:paraId="3608A717" w14:textId="77777777" w:rsidR="00BF3B01" w:rsidRDefault="00BF3B01">
      <w:r>
        <w:continuationSeparator/>
      </w:r>
    </w:p>
  </w:endnote>
  <w:endnote w:type="continuationNotice" w:id="1">
    <w:p w14:paraId="44E244E3" w14:textId="77777777" w:rsidR="00BF3B01" w:rsidRDefault="00BF3B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ptos" w:hAnsi="Aptos"/>
        <w:sz w:val="16"/>
        <w:szCs w:val="16"/>
      </w:rPr>
      <w:id w:val="2038611596"/>
      <w:docPartObj>
        <w:docPartGallery w:val="Page Numbers (Bottom of Page)"/>
        <w:docPartUnique/>
      </w:docPartObj>
    </w:sdtPr>
    <w:sdtEndPr>
      <w:rPr>
        <w:rFonts w:ascii="Barlow" w:hAnsi="Barlow"/>
      </w:rPr>
    </w:sdtEndPr>
    <w:sdtContent>
      <w:sdt>
        <w:sdtPr>
          <w:rPr>
            <w:rFonts w:ascii="Aptos" w:hAnsi="Aptos"/>
            <w:sz w:val="16"/>
            <w:szCs w:val="16"/>
          </w:rPr>
          <w:id w:val="1713464179"/>
          <w:docPartObj>
            <w:docPartGallery w:val="Page Numbers (Top of Page)"/>
            <w:docPartUnique/>
          </w:docPartObj>
        </w:sdtPr>
        <w:sdtEndPr>
          <w:rPr>
            <w:rFonts w:ascii="Barlow" w:hAnsi="Barlow"/>
          </w:rPr>
        </w:sdtEndPr>
        <w:sdtContent>
          <w:p w14:paraId="4D35BEA2" w14:textId="171F4B6A" w:rsidR="00C9470E" w:rsidRPr="00A628C4" w:rsidRDefault="00C9470E" w:rsidP="00AA7CE8">
            <w:pPr>
              <w:pStyle w:val="Footer"/>
              <w:pBdr>
                <w:top w:val="single" w:sz="4" w:space="1" w:color="BCBCBC"/>
              </w:pBdr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</w:pPr>
            <w:r w:rsidRPr="00A628C4">
              <w:rPr>
                <w:rFonts w:ascii="Aptos" w:hAnsi="Aptos"/>
                <w:sz w:val="16"/>
                <w:szCs w:val="16"/>
              </w:rPr>
              <w:t>Milestone 4</w:t>
            </w:r>
            <w:r w:rsidR="0041692F">
              <w:rPr>
                <w:rFonts w:ascii="Aptos" w:hAnsi="Aptos"/>
                <w:sz w:val="16"/>
                <w:szCs w:val="16"/>
              </w:rPr>
              <w:t xml:space="preserve">: </w:t>
            </w:r>
            <w:r w:rsidRPr="00A628C4">
              <w:rPr>
                <w:rFonts w:ascii="Aptos" w:hAnsi="Aptos"/>
                <w:sz w:val="16"/>
                <w:szCs w:val="16"/>
              </w:rPr>
              <w:t>Mid-candidature</w:t>
            </w:r>
            <w:r w:rsidRPr="00A628C4">
              <w:rPr>
                <w:rFonts w:ascii="Aptos" w:hAnsi="Aptos"/>
                <w:sz w:val="16"/>
                <w:szCs w:val="16"/>
              </w:rPr>
              <w:tab/>
              <w:t xml:space="preserve">                                             Updated: </w:t>
            </w:r>
            <w:r w:rsidR="005F3600">
              <w:rPr>
                <w:rFonts w:ascii="Aptos" w:hAnsi="Aptos"/>
                <w:sz w:val="16"/>
                <w:szCs w:val="16"/>
              </w:rPr>
              <w:t>August</w:t>
            </w:r>
            <w:r w:rsidRPr="00A628C4">
              <w:rPr>
                <w:rFonts w:ascii="Aptos" w:hAnsi="Aptos"/>
                <w:sz w:val="16"/>
                <w:szCs w:val="16"/>
              </w:rPr>
              <w:t xml:space="preserve"> 2025</w:t>
            </w:r>
            <w:r w:rsidRPr="00A628C4">
              <w:rPr>
                <w:rFonts w:ascii="Aptos" w:hAnsi="Aptos"/>
                <w:sz w:val="16"/>
                <w:szCs w:val="16"/>
              </w:rPr>
              <w:tab/>
            </w:r>
            <w:r w:rsidRPr="00A628C4">
              <w:rPr>
                <w:rFonts w:ascii="Aptos" w:hAnsi="Aptos"/>
                <w:sz w:val="16"/>
                <w:szCs w:val="16"/>
              </w:rPr>
              <w:tab/>
              <w:t xml:space="preserve">Page </w: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A628C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Pr="00A628C4">
              <w:rPr>
                <w:rFonts w:ascii="Aptos" w:hAnsi="Aptos"/>
                <w:sz w:val="16"/>
                <w:szCs w:val="16"/>
              </w:rPr>
              <w:t xml:space="preserve"> of </w: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A628C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Pr="00A628C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08FBC48E" w14:textId="20CF980C" w:rsidR="00C9470E" w:rsidRPr="00FF0F4D" w:rsidRDefault="00164078" w:rsidP="00FE4185">
            <w:pPr>
              <w:pStyle w:val="Footer"/>
              <w:rPr>
                <w:rFonts w:ascii="Barlow" w:hAnsi="Barlow"/>
                <w:i/>
                <w:iCs/>
                <w:sz w:val="16"/>
                <w:szCs w:val="16"/>
              </w:rPr>
            </w:pPr>
          </w:p>
        </w:sdtContent>
      </w:sdt>
    </w:sdtContent>
  </w:sdt>
  <w:p w14:paraId="3DB027A5" w14:textId="77777777" w:rsidR="00C9470E" w:rsidRPr="00FF0F4D" w:rsidRDefault="00C9470E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BDD28" w14:textId="77777777" w:rsidR="00BF3B01" w:rsidRDefault="00BF3B01">
      <w:r>
        <w:separator/>
      </w:r>
    </w:p>
  </w:footnote>
  <w:footnote w:type="continuationSeparator" w:id="0">
    <w:p w14:paraId="43FD7D29" w14:textId="77777777" w:rsidR="00BF3B01" w:rsidRDefault="00BF3B01">
      <w:r>
        <w:continuationSeparator/>
      </w:r>
    </w:p>
  </w:footnote>
  <w:footnote w:type="continuationNotice" w:id="1">
    <w:p w14:paraId="0C9D8E46" w14:textId="77777777" w:rsidR="00BF3B01" w:rsidRDefault="00BF3B0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E1900"/>
    <w:multiLevelType w:val="hybridMultilevel"/>
    <w:tmpl w:val="9A682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057A9"/>
    <w:multiLevelType w:val="hybridMultilevel"/>
    <w:tmpl w:val="56509ECE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313FA"/>
    <w:multiLevelType w:val="hybridMultilevel"/>
    <w:tmpl w:val="40626E72"/>
    <w:lvl w:ilvl="0" w:tplc="0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4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8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10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2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4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6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522EAC"/>
    <w:multiLevelType w:val="hybridMultilevel"/>
    <w:tmpl w:val="869A3EE0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18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0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4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6" w15:restartNumberingAfterBreak="0">
    <w:nsid w:val="7F4A0071"/>
    <w:multiLevelType w:val="hybridMultilevel"/>
    <w:tmpl w:val="5FEAEF44"/>
    <w:lvl w:ilvl="0" w:tplc="83BEB3B2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 w16cid:durableId="262349111">
    <w:abstractNumId w:val="13"/>
  </w:num>
  <w:num w:numId="2" w16cid:durableId="1286620958">
    <w:abstractNumId w:val="9"/>
  </w:num>
  <w:num w:numId="3" w16cid:durableId="1432166206">
    <w:abstractNumId w:val="23"/>
  </w:num>
  <w:num w:numId="4" w16cid:durableId="321084049">
    <w:abstractNumId w:val="15"/>
  </w:num>
  <w:num w:numId="5" w16cid:durableId="1700860478">
    <w:abstractNumId w:val="11"/>
  </w:num>
  <w:num w:numId="6" w16cid:durableId="1228303744">
    <w:abstractNumId w:val="25"/>
  </w:num>
  <w:num w:numId="7" w16cid:durableId="225067210">
    <w:abstractNumId w:val="21"/>
  </w:num>
  <w:num w:numId="8" w16cid:durableId="1125464685">
    <w:abstractNumId w:val="22"/>
  </w:num>
  <w:num w:numId="9" w16cid:durableId="1505121865">
    <w:abstractNumId w:val="20"/>
  </w:num>
  <w:num w:numId="10" w16cid:durableId="1799102586">
    <w:abstractNumId w:val="6"/>
  </w:num>
  <w:num w:numId="11" w16cid:durableId="2045014157">
    <w:abstractNumId w:val="16"/>
  </w:num>
  <w:num w:numId="12" w16cid:durableId="571281719">
    <w:abstractNumId w:val="18"/>
  </w:num>
  <w:num w:numId="13" w16cid:durableId="959410719">
    <w:abstractNumId w:val="2"/>
  </w:num>
  <w:num w:numId="14" w16cid:durableId="1034885059">
    <w:abstractNumId w:val="14"/>
  </w:num>
  <w:num w:numId="15" w16cid:durableId="1208176371">
    <w:abstractNumId w:val="24"/>
  </w:num>
  <w:num w:numId="16" w16cid:durableId="39407674">
    <w:abstractNumId w:val="12"/>
  </w:num>
  <w:num w:numId="17" w16cid:durableId="1533835781">
    <w:abstractNumId w:val="10"/>
  </w:num>
  <w:num w:numId="18" w16cid:durableId="1783956292">
    <w:abstractNumId w:val="5"/>
  </w:num>
  <w:num w:numId="19" w16cid:durableId="1511291415">
    <w:abstractNumId w:val="8"/>
  </w:num>
  <w:num w:numId="20" w16cid:durableId="887885633">
    <w:abstractNumId w:val="4"/>
  </w:num>
  <w:num w:numId="21" w16cid:durableId="1505317371">
    <w:abstractNumId w:val="7"/>
  </w:num>
  <w:num w:numId="22" w16cid:durableId="571349776">
    <w:abstractNumId w:val="19"/>
  </w:num>
  <w:num w:numId="23" w16cid:durableId="874659433">
    <w:abstractNumId w:val="0"/>
  </w:num>
  <w:num w:numId="24" w16cid:durableId="1485394578">
    <w:abstractNumId w:val="26"/>
  </w:num>
  <w:num w:numId="25" w16cid:durableId="1592813074">
    <w:abstractNumId w:val="3"/>
  </w:num>
  <w:num w:numId="26" w16cid:durableId="1704789778">
    <w:abstractNumId w:val="17"/>
  </w:num>
  <w:num w:numId="27" w16cid:durableId="945624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OmZwmKWl6AqMI3WH24p7Cm4MdyFvE4nDT3/4/5z3JifTDe1rsqlZrSsLIXjDd4m26VKQ6TQpgj1pcOzk20ohIg==" w:salt="xLxEEpyzYIyNJvt8imyLj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14C6E"/>
    <w:rsid w:val="000167C0"/>
    <w:rsid w:val="000174E7"/>
    <w:rsid w:val="00017D56"/>
    <w:rsid w:val="000227C0"/>
    <w:rsid w:val="00022AD8"/>
    <w:rsid w:val="000234BD"/>
    <w:rsid w:val="00025396"/>
    <w:rsid w:val="00030362"/>
    <w:rsid w:val="00034552"/>
    <w:rsid w:val="000346D6"/>
    <w:rsid w:val="00037972"/>
    <w:rsid w:val="000401F7"/>
    <w:rsid w:val="000414A2"/>
    <w:rsid w:val="000434D4"/>
    <w:rsid w:val="000453F3"/>
    <w:rsid w:val="000464B3"/>
    <w:rsid w:val="00046CC8"/>
    <w:rsid w:val="000475D1"/>
    <w:rsid w:val="0005277F"/>
    <w:rsid w:val="00060B0F"/>
    <w:rsid w:val="00063953"/>
    <w:rsid w:val="00065DA9"/>
    <w:rsid w:val="00067E37"/>
    <w:rsid w:val="00075DF3"/>
    <w:rsid w:val="00094D06"/>
    <w:rsid w:val="000A42EC"/>
    <w:rsid w:val="000B4379"/>
    <w:rsid w:val="000B5A84"/>
    <w:rsid w:val="000D04C5"/>
    <w:rsid w:val="000E3705"/>
    <w:rsid w:val="000E5180"/>
    <w:rsid w:val="00103504"/>
    <w:rsid w:val="00107BFB"/>
    <w:rsid w:val="00111CF7"/>
    <w:rsid w:val="00123A3C"/>
    <w:rsid w:val="00124BE1"/>
    <w:rsid w:val="0012791B"/>
    <w:rsid w:val="00127EC0"/>
    <w:rsid w:val="0013103F"/>
    <w:rsid w:val="00134480"/>
    <w:rsid w:val="00152B75"/>
    <w:rsid w:val="00155407"/>
    <w:rsid w:val="001578D4"/>
    <w:rsid w:val="00162E03"/>
    <w:rsid w:val="00164078"/>
    <w:rsid w:val="00165912"/>
    <w:rsid w:val="00167301"/>
    <w:rsid w:val="001707BA"/>
    <w:rsid w:val="00171A56"/>
    <w:rsid w:val="00173D83"/>
    <w:rsid w:val="0018267D"/>
    <w:rsid w:val="00187307"/>
    <w:rsid w:val="00193E25"/>
    <w:rsid w:val="001A2F0A"/>
    <w:rsid w:val="001B0702"/>
    <w:rsid w:val="001B2C32"/>
    <w:rsid w:val="001B4679"/>
    <w:rsid w:val="001B46F5"/>
    <w:rsid w:val="001C0957"/>
    <w:rsid w:val="001C703B"/>
    <w:rsid w:val="001D11D0"/>
    <w:rsid w:val="001D11EA"/>
    <w:rsid w:val="001D7201"/>
    <w:rsid w:val="001E7061"/>
    <w:rsid w:val="001F05D2"/>
    <w:rsid w:val="001F1CFB"/>
    <w:rsid w:val="001F356E"/>
    <w:rsid w:val="001F40A7"/>
    <w:rsid w:val="001F4231"/>
    <w:rsid w:val="001F56DB"/>
    <w:rsid w:val="002050D6"/>
    <w:rsid w:val="002128F7"/>
    <w:rsid w:val="002142A0"/>
    <w:rsid w:val="002143EB"/>
    <w:rsid w:val="002148A2"/>
    <w:rsid w:val="002163EA"/>
    <w:rsid w:val="00216EAF"/>
    <w:rsid w:val="00217B8A"/>
    <w:rsid w:val="00222277"/>
    <w:rsid w:val="002257A3"/>
    <w:rsid w:val="00226AF7"/>
    <w:rsid w:val="00227E34"/>
    <w:rsid w:val="00231442"/>
    <w:rsid w:val="00245883"/>
    <w:rsid w:val="00246453"/>
    <w:rsid w:val="00246EB8"/>
    <w:rsid w:val="00247F75"/>
    <w:rsid w:val="00253605"/>
    <w:rsid w:val="00254020"/>
    <w:rsid w:val="00255045"/>
    <w:rsid w:val="00256978"/>
    <w:rsid w:val="00257680"/>
    <w:rsid w:val="0025799C"/>
    <w:rsid w:val="00262BF5"/>
    <w:rsid w:val="00264567"/>
    <w:rsid w:val="00266C00"/>
    <w:rsid w:val="00273428"/>
    <w:rsid w:val="00273A6D"/>
    <w:rsid w:val="00276EF0"/>
    <w:rsid w:val="00281BF8"/>
    <w:rsid w:val="00281E59"/>
    <w:rsid w:val="00287F4E"/>
    <w:rsid w:val="00293802"/>
    <w:rsid w:val="002A64DF"/>
    <w:rsid w:val="002B2218"/>
    <w:rsid w:val="002B57F4"/>
    <w:rsid w:val="002B589B"/>
    <w:rsid w:val="002B714F"/>
    <w:rsid w:val="002C4AE8"/>
    <w:rsid w:val="002C7D0D"/>
    <w:rsid w:val="002D2D83"/>
    <w:rsid w:val="002D761D"/>
    <w:rsid w:val="002E15ED"/>
    <w:rsid w:val="002E28A8"/>
    <w:rsid w:val="002E4F9F"/>
    <w:rsid w:val="002F0819"/>
    <w:rsid w:val="002F2D7C"/>
    <w:rsid w:val="00301C38"/>
    <w:rsid w:val="00303455"/>
    <w:rsid w:val="003067B0"/>
    <w:rsid w:val="00307160"/>
    <w:rsid w:val="003079B4"/>
    <w:rsid w:val="00313968"/>
    <w:rsid w:val="00314489"/>
    <w:rsid w:val="00315921"/>
    <w:rsid w:val="00321DC9"/>
    <w:rsid w:val="00350A14"/>
    <w:rsid w:val="0035545C"/>
    <w:rsid w:val="00370A03"/>
    <w:rsid w:val="0037322F"/>
    <w:rsid w:val="003739EE"/>
    <w:rsid w:val="003801D3"/>
    <w:rsid w:val="00382605"/>
    <w:rsid w:val="003831F8"/>
    <w:rsid w:val="00385681"/>
    <w:rsid w:val="003932E6"/>
    <w:rsid w:val="00394297"/>
    <w:rsid w:val="00395EDE"/>
    <w:rsid w:val="003969B6"/>
    <w:rsid w:val="003B2A25"/>
    <w:rsid w:val="003B2F3C"/>
    <w:rsid w:val="003B3D82"/>
    <w:rsid w:val="003B79F8"/>
    <w:rsid w:val="003C5D53"/>
    <w:rsid w:val="003D4911"/>
    <w:rsid w:val="003D4959"/>
    <w:rsid w:val="003E2BD2"/>
    <w:rsid w:val="003E4603"/>
    <w:rsid w:val="003E57C0"/>
    <w:rsid w:val="003E720B"/>
    <w:rsid w:val="004004D1"/>
    <w:rsid w:val="004011AD"/>
    <w:rsid w:val="00401F7C"/>
    <w:rsid w:val="00404410"/>
    <w:rsid w:val="0040486E"/>
    <w:rsid w:val="00411F4E"/>
    <w:rsid w:val="00414C4D"/>
    <w:rsid w:val="0041692F"/>
    <w:rsid w:val="00444FA0"/>
    <w:rsid w:val="00450716"/>
    <w:rsid w:val="00461964"/>
    <w:rsid w:val="00463778"/>
    <w:rsid w:val="00481450"/>
    <w:rsid w:val="00483465"/>
    <w:rsid w:val="00490859"/>
    <w:rsid w:val="00491F02"/>
    <w:rsid w:val="004A3413"/>
    <w:rsid w:val="004A3F2D"/>
    <w:rsid w:val="004A4DBE"/>
    <w:rsid w:val="004A57C0"/>
    <w:rsid w:val="004B37B8"/>
    <w:rsid w:val="004C2EDD"/>
    <w:rsid w:val="004C5EBF"/>
    <w:rsid w:val="004D0E45"/>
    <w:rsid w:val="004D3175"/>
    <w:rsid w:val="004D7997"/>
    <w:rsid w:val="004E1B50"/>
    <w:rsid w:val="004E3DD4"/>
    <w:rsid w:val="004F1B5C"/>
    <w:rsid w:val="00510C1D"/>
    <w:rsid w:val="00514954"/>
    <w:rsid w:val="005247DE"/>
    <w:rsid w:val="00533EA7"/>
    <w:rsid w:val="005373E2"/>
    <w:rsid w:val="005437BF"/>
    <w:rsid w:val="00547E2F"/>
    <w:rsid w:val="00552922"/>
    <w:rsid w:val="00552C6A"/>
    <w:rsid w:val="00555675"/>
    <w:rsid w:val="005569FB"/>
    <w:rsid w:val="005578B6"/>
    <w:rsid w:val="00557B94"/>
    <w:rsid w:val="0056162E"/>
    <w:rsid w:val="00563361"/>
    <w:rsid w:val="0056736E"/>
    <w:rsid w:val="005679B2"/>
    <w:rsid w:val="0057057F"/>
    <w:rsid w:val="00571C99"/>
    <w:rsid w:val="00585BD0"/>
    <w:rsid w:val="00592E7B"/>
    <w:rsid w:val="00597A9B"/>
    <w:rsid w:val="005A2B46"/>
    <w:rsid w:val="005A3669"/>
    <w:rsid w:val="005A6BBF"/>
    <w:rsid w:val="005B0580"/>
    <w:rsid w:val="005B319E"/>
    <w:rsid w:val="005B55FD"/>
    <w:rsid w:val="005B7A2C"/>
    <w:rsid w:val="005C465D"/>
    <w:rsid w:val="005C4991"/>
    <w:rsid w:val="005D003C"/>
    <w:rsid w:val="005D39B7"/>
    <w:rsid w:val="005E4EA0"/>
    <w:rsid w:val="005E5189"/>
    <w:rsid w:val="005E5D5C"/>
    <w:rsid w:val="005E604D"/>
    <w:rsid w:val="005E73BB"/>
    <w:rsid w:val="005F1A38"/>
    <w:rsid w:val="005F3600"/>
    <w:rsid w:val="005F7DD2"/>
    <w:rsid w:val="00602E0F"/>
    <w:rsid w:val="00607A7E"/>
    <w:rsid w:val="006100BD"/>
    <w:rsid w:val="00612A5C"/>
    <w:rsid w:val="0062165F"/>
    <w:rsid w:val="0062648D"/>
    <w:rsid w:val="00630D60"/>
    <w:rsid w:val="00633F37"/>
    <w:rsid w:val="006414E6"/>
    <w:rsid w:val="00652567"/>
    <w:rsid w:val="00654C5B"/>
    <w:rsid w:val="006571D8"/>
    <w:rsid w:val="00657D29"/>
    <w:rsid w:val="0066356B"/>
    <w:rsid w:val="006637B7"/>
    <w:rsid w:val="00665919"/>
    <w:rsid w:val="00670BE9"/>
    <w:rsid w:val="00671D6B"/>
    <w:rsid w:val="00672B5E"/>
    <w:rsid w:val="00675018"/>
    <w:rsid w:val="00675131"/>
    <w:rsid w:val="006760C8"/>
    <w:rsid w:val="00681848"/>
    <w:rsid w:val="00681BB3"/>
    <w:rsid w:val="00684426"/>
    <w:rsid w:val="00685C53"/>
    <w:rsid w:val="006902DA"/>
    <w:rsid w:val="006907CD"/>
    <w:rsid w:val="00692EF8"/>
    <w:rsid w:val="0069338D"/>
    <w:rsid w:val="00694132"/>
    <w:rsid w:val="006947A9"/>
    <w:rsid w:val="006A1C13"/>
    <w:rsid w:val="006A4BCF"/>
    <w:rsid w:val="006A540F"/>
    <w:rsid w:val="006B01F1"/>
    <w:rsid w:val="006B25A6"/>
    <w:rsid w:val="006B4847"/>
    <w:rsid w:val="006C4A8F"/>
    <w:rsid w:val="006D2005"/>
    <w:rsid w:val="006D216A"/>
    <w:rsid w:val="006D4C4B"/>
    <w:rsid w:val="006E0EEA"/>
    <w:rsid w:val="006E1529"/>
    <w:rsid w:val="006E6FDD"/>
    <w:rsid w:val="006E7137"/>
    <w:rsid w:val="006F439C"/>
    <w:rsid w:val="006F58CD"/>
    <w:rsid w:val="006F7280"/>
    <w:rsid w:val="00701097"/>
    <w:rsid w:val="0070441F"/>
    <w:rsid w:val="00710F62"/>
    <w:rsid w:val="0071487D"/>
    <w:rsid w:val="007166E7"/>
    <w:rsid w:val="00721DE4"/>
    <w:rsid w:val="00723350"/>
    <w:rsid w:val="00740DBB"/>
    <w:rsid w:val="00752DCA"/>
    <w:rsid w:val="00754F91"/>
    <w:rsid w:val="00756B95"/>
    <w:rsid w:val="00757EED"/>
    <w:rsid w:val="00764702"/>
    <w:rsid w:val="00765D38"/>
    <w:rsid w:val="007871B3"/>
    <w:rsid w:val="007A36DA"/>
    <w:rsid w:val="007A5987"/>
    <w:rsid w:val="007B0240"/>
    <w:rsid w:val="007B1987"/>
    <w:rsid w:val="007B1EB1"/>
    <w:rsid w:val="007B37FA"/>
    <w:rsid w:val="007B3D61"/>
    <w:rsid w:val="007B403F"/>
    <w:rsid w:val="007B5857"/>
    <w:rsid w:val="007C21F1"/>
    <w:rsid w:val="007C35AC"/>
    <w:rsid w:val="007C629B"/>
    <w:rsid w:val="007D2858"/>
    <w:rsid w:val="007D2EA8"/>
    <w:rsid w:val="007D42EF"/>
    <w:rsid w:val="007E303F"/>
    <w:rsid w:val="007F1CCA"/>
    <w:rsid w:val="007F28F3"/>
    <w:rsid w:val="007F6F23"/>
    <w:rsid w:val="00800ECB"/>
    <w:rsid w:val="008037FC"/>
    <w:rsid w:val="00810DF5"/>
    <w:rsid w:val="00811D09"/>
    <w:rsid w:val="00816679"/>
    <w:rsid w:val="00817FA9"/>
    <w:rsid w:val="0082417B"/>
    <w:rsid w:val="00825A35"/>
    <w:rsid w:val="00826A2E"/>
    <w:rsid w:val="00827E94"/>
    <w:rsid w:val="00830553"/>
    <w:rsid w:val="00844C37"/>
    <w:rsid w:val="00847CDD"/>
    <w:rsid w:val="00847CDE"/>
    <w:rsid w:val="008567A0"/>
    <w:rsid w:val="00864A28"/>
    <w:rsid w:val="0087235D"/>
    <w:rsid w:val="0087400A"/>
    <w:rsid w:val="00874F40"/>
    <w:rsid w:val="00881F5A"/>
    <w:rsid w:val="008876D4"/>
    <w:rsid w:val="0089265B"/>
    <w:rsid w:val="00892E1F"/>
    <w:rsid w:val="008938E6"/>
    <w:rsid w:val="008A194D"/>
    <w:rsid w:val="008A1CB2"/>
    <w:rsid w:val="008A281A"/>
    <w:rsid w:val="008C75B9"/>
    <w:rsid w:val="008C778D"/>
    <w:rsid w:val="008C7A02"/>
    <w:rsid w:val="008D3BBE"/>
    <w:rsid w:val="008F184F"/>
    <w:rsid w:val="00900846"/>
    <w:rsid w:val="00905541"/>
    <w:rsid w:val="0091080B"/>
    <w:rsid w:val="009124BF"/>
    <w:rsid w:val="00915924"/>
    <w:rsid w:val="0091647F"/>
    <w:rsid w:val="00917EFB"/>
    <w:rsid w:val="0092142D"/>
    <w:rsid w:val="00921E92"/>
    <w:rsid w:val="00922A00"/>
    <w:rsid w:val="00930796"/>
    <w:rsid w:val="00931362"/>
    <w:rsid w:val="00940F26"/>
    <w:rsid w:val="009509A2"/>
    <w:rsid w:val="00950BFA"/>
    <w:rsid w:val="0095460C"/>
    <w:rsid w:val="009547E4"/>
    <w:rsid w:val="009627D3"/>
    <w:rsid w:val="009633E6"/>
    <w:rsid w:val="0096371E"/>
    <w:rsid w:val="00970C3E"/>
    <w:rsid w:val="00973A61"/>
    <w:rsid w:val="00986812"/>
    <w:rsid w:val="009A68F5"/>
    <w:rsid w:val="009B3FA5"/>
    <w:rsid w:val="009B49A8"/>
    <w:rsid w:val="009C106B"/>
    <w:rsid w:val="009C37A3"/>
    <w:rsid w:val="009C4D36"/>
    <w:rsid w:val="009C6140"/>
    <w:rsid w:val="009E035A"/>
    <w:rsid w:val="009E147C"/>
    <w:rsid w:val="009E6B13"/>
    <w:rsid w:val="009E7871"/>
    <w:rsid w:val="009F7908"/>
    <w:rsid w:val="009F7ED5"/>
    <w:rsid w:val="00A04890"/>
    <w:rsid w:val="00A10263"/>
    <w:rsid w:val="00A10842"/>
    <w:rsid w:val="00A21104"/>
    <w:rsid w:val="00A233FD"/>
    <w:rsid w:val="00A2414A"/>
    <w:rsid w:val="00A301E0"/>
    <w:rsid w:val="00A30F6C"/>
    <w:rsid w:val="00A3177B"/>
    <w:rsid w:val="00A32995"/>
    <w:rsid w:val="00A43D7D"/>
    <w:rsid w:val="00A470A0"/>
    <w:rsid w:val="00A57B00"/>
    <w:rsid w:val="00A628C4"/>
    <w:rsid w:val="00A65B07"/>
    <w:rsid w:val="00A701B3"/>
    <w:rsid w:val="00A759A7"/>
    <w:rsid w:val="00A75A3B"/>
    <w:rsid w:val="00A9616B"/>
    <w:rsid w:val="00AA5E09"/>
    <w:rsid w:val="00AA67D6"/>
    <w:rsid w:val="00AA7CE8"/>
    <w:rsid w:val="00AC7573"/>
    <w:rsid w:val="00AD1894"/>
    <w:rsid w:val="00AE1F8B"/>
    <w:rsid w:val="00AE5AE5"/>
    <w:rsid w:val="00AF287E"/>
    <w:rsid w:val="00AF2C6A"/>
    <w:rsid w:val="00AF4372"/>
    <w:rsid w:val="00B02788"/>
    <w:rsid w:val="00B03142"/>
    <w:rsid w:val="00B03B8B"/>
    <w:rsid w:val="00B1015B"/>
    <w:rsid w:val="00B105E8"/>
    <w:rsid w:val="00B1106F"/>
    <w:rsid w:val="00B15230"/>
    <w:rsid w:val="00B21AE1"/>
    <w:rsid w:val="00B2445A"/>
    <w:rsid w:val="00B25D36"/>
    <w:rsid w:val="00B26597"/>
    <w:rsid w:val="00B343F0"/>
    <w:rsid w:val="00B50021"/>
    <w:rsid w:val="00B51D8E"/>
    <w:rsid w:val="00B53006"/>
    <w:rsid w:val="00B54DFC"/>
    <w:rsid w:val="00B558E8"/>
    <w:rsid w:val="00B62374"/>
    <w:rsid w:val="00B71356"/>
    <w:rsid w:val="00B74736"/>
    <w:rsid w:val="00B770C2"/>
    <w:rsid w:val="00B804B2"/>
    <w:rsid w:val="00B9381F"/>
    <w:rsid w:val="00B93D3C"/>
    <w:rsid w:val="00B97F45"/>
    <w:rsid w:val="00BA65ED"/>
    <w:rsid w:val="00BB2E94"/>
    <w:rsid w:val="00BB3E3C"/>
    <w:rsid w:val="00BC08E3"/>
    <w:rsid w:val="00BC73CA"/>
    <w:rsid w:val="00BD0723"/>
    <w:rsid w:val="00BD0A17"/>
    <w:rsid w:val="00BD17F9"/>
    <w:rsid w:val="00BE14EB"/>
    <w:rsid w:val="00BE2061"/>
    <w:rsid w:val="00BE7343"/>
    <w:rsid w:val="00BF3B01"/>
    <w:rsid w:val="00BF5089"/>
    <w:rsid w:val="00BF5ED7"/>
    <w:rsid w:val="00C041EA"/>
    <w:rsid w:val="00C04CA1"/>
    <w:rsid w:val="00C07341"/>
    <w:rsid w:val="00C07783"/>
    <w:rsid w:val="00C171C6"/>
    <w:rsid w:val="00C239AF"/>
    <w:rsid w:val="00C30BBA"/>
    <w:rsid w:val="00C357D8"/>
    <w:rsid w:val="00C466FA"/>
    <w:rsid w:val="00C53907"/>
    <w:rsid w:val="00C54089"/>
    <w:rsid w:val="00C54431"/>
    <w:rsid w:val="00C55F8B"/>
    <w:rsid w:val="00C56000"/>
    <w:rsid w:val="00C609DD"/>
    <w:rsid w:val="00C62F0A"/>
    <w:rsid w:val="00C72133"/>
    <w:rsid w:val="00C8304B"/>
    <w:rsid w:val="00C834D8"/>
    <w:rsid w:val="00C84C65"/>
    <w:rsid w:val="00C86DA2"/>
    <w:rsid w:val="00C87C6A"/>
    <w:rsid w:val="00C91204"/>
    <w:rsid w:val="00C9470E"/>
    <w:rsid w:val="00C95254"/>
    <w:rsid w:val="00C95C24"/>
    <w:rsid w:val="00C96718"/>
    <w:rsid w:val="00C97E28"/>
    <w:rsid w:val="00CA0B10"/>
    <w:rsid w:val="00CA2C00"/>
    <w:rsid w:val="00CA6433"/>
    <w:rsid w:val="00CA7409"/>
    <w:rsid w:val="00CB4D83"/>
    <w:rsid w:val="00CC01FD"/>
    <w:rsid w:val="00CC258A"/>
    <w:rsid w:val="00CC34CA"/>
    <w:rsid w:val="00CC7480"/>
    <w:rsid w:val="00CD170C"/>
    <w:rsid w:val="00CD668F"/>
    <w:rsid w:val="00CD72EB"/>
    <w:rsid w:val="00CE1B04"/>
    <w:rsid w:val="00CE32C3"/>
    <w:rsid w:val="00CE5EF9"/>
    <w:rsid w:val="00CF08F7"/>
    <w:rsid w:val="00CF2A3F"/>
    <w:rsid w:val="00CF3A8D"/>
    <w:rsid w:val="00CF4CEF"/>
    <w:rsid w:val="00CF4D00"/>
    <w:rsid w:val="00D02115"/>
    <w:rsid w:val="00D11E17"/>
    <w:rsid w:val="00D13DC9"/>
    <w:rsid w:val="00D14886"/>
    <w:rsid w:val="00D14ECA"/>
    <w:rsid w:val="00D17F68"/>
    <w:rsid w:val="00D23A45"/>
    <w:rsid w:val="00D2547E"/>
    <w:rsid w:val="00D25624"/>
    <w:rsid w:val="00D266FA"/>
    <w:rsid w:val="00D3481B"/>
    <w:rsid w:val="00D3538B"/>
    <w:rsid w:val="00D40DF7"/>
    <w:rsid w:val="00D4425C"/>
    <w:rsid w:val="00D45204"/>
    <w:rsid w:val="00D45F89"/>
    <w:rsid w:val="00D50B07"/>
    <w:rsid w:val="00D51644"/>
    <w:rsid w:val="00D52E9F"/>
    <w:rsid w:val="00D544E0"/>
    <w:rsid w:val="00D5703A"/>
    <w:rsid w:val="00D6293E"/>
    <w:rsid w:val="00D6688C"/>
    <w:rsid w:val="00D679C0"/>
    <w:rsid w:val="00D7353A"/>
    <w:rsid w:val="00D766A4"/>
    <w:rsid w:val="00D82154"/>
    <w:rsid w:val="00D9096E"/>
    <w:rsid w:val="00D92B8B"/>
    <w:rsid w:val="00D9317A"/>
    <w:rsid w:val="00D95936"/>
    <w:rsid w:val="00DA5E22"/>
    <w:rsid w:val="00DA674B"/>
    <w:rsid w:val="00DB1495"/>
    <w:rsid w:val="00DB5B3B"/>
    <w:rsid w:val="00DC0AED"/>
    <w:rsid w:val="00DC0F88"/>
    <w:rsid w:val="00DC3E5A"/>
    <w:rsid w:val="00DC44CC"/>
    <w:rsid w:val="00DC4899"/>
    <w:rsid w:val="00DC549F"/>
    <w:rsid w:val="00DC5507"/>
    <w:rsid w:val="00DD2E9C"/>
    <w:rsid w:val="00DD343C"/>
    <w:rsid w:val="00DD4A8E"/>
    <w:rsid w:val="00DD67C2"/>
    <w:rsid w:val="00DE378B"/>
    <w:rsid w:val="00DE5482"/>
    <w:rsid w:val="00DF158D"/>
    <w:rsid w:val="00DF1BAE"/>
    <w:rsid w:val="00DF1E2E"/>
    <w:rsid w:val="00DF4E60"/>
    <w:rsid w:val="00E00183"/>
    <w:rsid w:val="00E01165"/>
    <w:rsid w:val="00E10B8B"/>
    <w:rsid w:val="00E11678"/>
    <w:rsid w:val="00E119B8"/>
    <w:rsid w:val="00E12414"/>
    <w:rsid w:val="00E17A04"/>
    <w:rsid w:val="00E24688"/>
    <w:rsid w:val="00E32055"/>
    <w:rsid w:val="00E35D98"/>
    <w:rsid w:val="00E36DBA"/>
    <w:rsid w:val="00E4153A"/>
    <w:rsid w:val="00E416EC"/>
    <w:rsid w:val="00E43626"/>
    <w:rsid w:val="00E545B6"/>
    <w:rsid w:val="00E605A6"/>
    <w:rsid w:val="00E60E63"/>
    <w:rsid w:val="00E61F97"/>
    <w:rsid w:val="00E646D3"/>
    <w:rsid w:val="00E64FBE"/>
    <w:rsid w:val="00E65F57"/>
    <w:rsid w:val="00E73A06"/>
    <w:rsid w:val="00E76655"/>
    <w:rsid w:val="00E7752A"/>
    <w:rsid w:val="00E80D8E"/>
    <w:rsid w:val="00E81BCE"/>
    <w:rsid w:val="00E822F1"/>
    <w:rsid w:val="00E824F6"/>
    <w:rsid w:val="00E847D8"/>
    <w:rsid w:val="00E84C7E"/>
    <w:rsid w:val="00E85118"/>
    <w:rsid w:val="00E858CD"/>
    <w:rsid w:val="00E86C57"/>
    <w:rsid w:val="00E87BEB"/>
    <w:rsid w:val="00E87F4A"/>
    <w:rsid w:val="00E924F3"/>
    <w:rsid w:val="00E925D6"/>
    <w:rsid w:val="00E93221"/>
    <w:rsid w:val="00EA5AD4"/>
    <w:rsid w:val="00EA6E97"/>
    <w:rsid w:val="00EA7096"/>
    <w:rsid w:val="00EA7ABD"/>
    <w:rsid w:val="00EA7D08"/>
    <w:rsid w:val="00EB1D06"/>
    <w:rsid w:val="00EC1930"/>
    <w:rsid w:val="00EC639D"/>
    <w:rsid w:val="00ED073B"/>
    <w:rsid w:val="00ED1A26"/>
    <w:rsid w:val="00ED48B7"/>
    <w:rsid w:val="00ED7712"/>
    <w:rsid w:val="00EE4495"/>
    <w:rsid w:val="00EE541F"/>
    <w:rsid w:val="00EE63F3"/>
    <w:rsid w:val="00EE7CE2"/>
    <w:rsid w:val="00EF3BAC"/>
    <w:rsid w:val="00EF5C5D"/>
    <w:rsid w:val="00EF63AC"/>
    <w:rsid w:val="00EF7CE0"/>
    <w:rsid w:val="00F02A89"/>
    <w:rsid w:val="00F02B4F"/>
    <w:rsid w:val="00F03205"/>
    <w:rsid w:val="00F10212"/>
    <w:rsid w:val="00F1035B"/>
    <w:rsid w:val="00F104AE"/>
    <w:rsid w:val="00F13826"/>
    <w:rsid w:val="00F14131"/>
    <w:rsid w:val="00F147E6"/>
    <w:rsid w:val="00F15476"/>
    <w:rsid w:val="00F17CBA"/>
    <w:rsid w:val="00F31014"/>
    <w:rsid w:val="00F31324"/>
    <w:rsid w:val="00F40BF1"/>
    <w:rsid w:val="00F4731A"/>
    <w:rsid w:val="00F571D1"/>
    <w:rsid w:val="00F57995"/>
    <w:rsid w:val="00F63B18"/>
    <w:rsid w:val="00F730CD"/>
    <w:rsid w:val="00F76278"/>
    <w:rsid w:val="00F774B1"/>
    <w:rsid w:val="00F839B5"/>
    <w:rsid w:val="00FA3F32"/>
    <w:rsid w:val="00FA424E"/>
    <w:rsid w:val="00FA5B28"/>
    <w:rsid w:val="00FA605B"/>
    <w:rsid w:val="00FA6E53"/>
    <w:rsid w:val="00FB1424"/>
    <w:rsid w:val="00FB17C5"/>
    <w:rsid w:val="00FB1974"/>
    <w:rsid w:val="00FB5AC1"/>
    <w:rsid w:val="00FB6A39"/>
    <w:rsid w:val="00FC09DF"/>
    <w:rsid w:val="00FC2BFC"/>
    <w:rsid w:val="00FC2CB2"/>
    <w:rsid w:val="00FC3378"/>
    <w:rsid w:val="00FC4BD1"/>
    <w:rsid w:val="00FD081E"/>
    <w:rsid w:val="00FD1BDE"/>
    <w:rsid w:val="00FD3FB2"/>
    <w:rsid w:val="00FD5886"/>
    <w:rsid w:val="00FD79D7"/>
    <w:rsid w:val="00FE2F2A"/>
    <w:rsid w:val="00FE3548"/>
    <w:rsid w:val="00FE4185"/>
    <w:rsid w:val="00FE5289"/>
    <w:rsid w:val="00FE65D4"/>
    <w:rsid w:val="00FF0F4D"/>
    <w:rsid w:val="07E35C26"/>
    <w:rsid w:val="13B2E4EA"/>
    <w:rsid w:val="19F2DA15"/>
    <w:rsid w:val="1DFA1876"/>
    <w:rsid w:val="22E7320F"/>
    <w:rsid w:val="2957B6D9"/>
    <w:rsid w:val="2BCF1F5C"/>
    <w:rsid w:val="3C23B845"/>
    <w:rsid w:val="3CFB93A3"/>
    <w:rsid w:val="3FEEE394"/>
    <w:rsid w:val="71DB101E"/>
    <w:rsid w:val="79C51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278D1423-437F-47AC-9440-9DEAF02E2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F37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96718"/>
    <w:rPr>
      <w:color w:val="0000FF"/>
      <w:u w:val="single"/>
    </w:rPr>
  </w:style>
  <w:style w:type="paragraph" w:styleId="Revision">
    <w:name w:val="Revision"/>
    <w:hidden/>
    <w:uiPriority w:val="99"/>
    <w:semiHidden/>
    <w:rsid w:val="00FE4185"/>
    <w:pPr>
      <w:widowControl/>
      <w:autoSpaceDE/>
      <w:autoSpaceDN/>
    </w:pPr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7A598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67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research/higher-degree-by-research/forms-policies-and-guideline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MVozTlJBQTVKTVlHNDk2QjYxMTdIV0ZETSQlQCN0PWc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intranet.ecu.edu.au/research/higher-degree-by-research/forms-policies-and-guideline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cu.onk2.com/Runtime/Runtime/Form/ECU.Corporate.Document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403DF94AD314168B9ACD97F1562F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8021F-BEDE-4DFC-A293-326E2F7AEDDD}"/>
      </w:docPartPr>
      <w:docPartBody>
        <w:p w:rsidR="0088198A" w:rsidRDefault="00AB7B6E" w:rsidP="00AB7B6E">
          <w:pPr>
            <w:pStyle w:val="B403DF94AD314168B9ACD97F1562F8FB1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09F917533184F5DA62C62A106845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8EFB6-B295-4D0C-B20D-4C6072616CBF}"/>
      </w:docPartPr>
      <w:docPartBody>
        <w:p w:rsidR="0088198A" w:rsidRDefault="00AB7B6E" w:rsidP="00AB7B6E">
          <w:pPr>
            <w:pStyle w:val="909F917533184F5DA62C62A1068452C91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F664AABF56F54F088CE20273921F1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8CD5E-B2AA-4D25-9B1C-7E1D7A93FD21}"/>
      </w:docPartPr>
      <w:docPartBody>
        <w:p w:rsidR="001D06D6" w:rsidRDefault="00AB7B6E" w:rsidP="00AB7B6E">
          <w:pPr>
            <w:pStyle w:val="F664AABF56F54F088CE20273921F1626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20A7E33F82D248FF9B8FBF4D487D7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E934A-CE42-4896-B038-0E3D126FC7FB}"/>
      </w:docPartPr>
      <w:docPartBody>
        <w:p w:rsidR="001D06D6" w:rsidRDefault="00AB7B6E" w:rsidP="00AB7B6E">
          <w:pPr>
            <w:pStyle w:val="20A7E33F82D248FF9B8FBF4D487D7000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9CE581993B4D499E96517733BFADB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91486-7ED0-4A1A-B487-369A42F5A347}"/>
      </w:docPartPr>
      <w:docPartBody>
        <w:p w:rsidR="001D06D6" w:rsidRDefault="00AB7B6E" w:rsidP="00AB7B6E">
          <w:pPr>
            <w:pStyle w:val="9CE581993B4D499E96517733BFADB594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5A3A2220A9214DBD9C8545F62CEB8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DC392-F78E-468F-90B7-E0C7D5B9D323}"/>
      </w:docPartPr>
      <w:docPartBody>
        <w:p w:rsidR="001D06D6" w:rsidRDefault="00AB7B6E" w:rsidP="00AB7B6E">
          <w:pPr>
            <w:pStyle w:val="5A3A2220A9214DBD9C8545F62CEB8CDD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4F5E3699B7BB43CE8CD012E3507E4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FE7FD-C668-4A5B-AB7E-5E4D76D20E10}"/>
      </w:docPartPr>
      <w:docPartBody>
        <w:p w:rsidR="001D06D6" w:rsidRDefault="00AB7B6E" w:rsidP="00AB7B6E">
          <w:pPr>
            <w:pStyle w:val="4F5E3699B7BB43CE8CD012E3507E4D39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4D74C1A7E9A7485BBFE8A04F304C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80B85-1AE4-4AE7-AC33-3A3188FE4EF1}"/>
      </w:docPartPr>
      <w:docPartBody>
        <w:p w:rsidR="001D06D6" w:rsidRDefault="00AB7B6E" w:rsidP="00AB7B6E">
          <w:pPr>
            <w:pStyle w:val="4D74C1A7E9A7485BBFE8A04F304C6FBE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46164C6B2E3241D59673071600941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630C2-744C-481C-9F58-4F343390CB17}"/>
      </w:docPartPr>
      <w:docPartBody>
        <w:p w:rsidR="001D06D6" w:rsidRDefault="00AB7B6E" w:rsidP="00AB7B6E">
          <w:pPr>
            <w:pStyle w:val="46164C6B2E3241D596730716009419D2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272D3A2F55D84E65B60371967FA85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E7C13-76BA-4DF9-80FE-4290D6A3FA98}"/>
      </w:docPartPr>
      <w:docPartBody>
        <w:p w:rsidR="001D06D6" w:rsidRDefault="00AB7B6E" w:rsidP="00AB7B6E">
          <w:pPr>
            <w:pStyle w:val="272D3A2F55D84E65B60371967FA859A5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99AB1C56D07A4E29964A46B83190D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5AE37-1607-4F6A-B39B-E8E6567AD1B3}"/>
      </w:docPartPr>
      <w:docPartBody>
        <w:p w:rsidR="001D06D6" w:rsidRDefault="00AB7B6E" w:rsidP="00AB7B6E">
          <w:pPr>
            <w:pStyle w:val="99AB1C56D07A4E29964A46B83190DCB2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EB2F42CB4DA47F1AA9710B885D91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FC720-9689-4E4A-A1FA-9C92E815F060}"/>
      </w:docPartPr>
      <w:docPartBody>
        <w:p w:rsidR="001D06D6" w:rsidRDefault="00AB7B6E" w:rsidP="00AB7B6E">
          <w:pPr>
            <w:pStyle w:val="8EB2F42CB4DA47F1AA9710B885D912E6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77ED4FB2D2844BABAA6685549EE12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8EA2A-1306-43DC-8524-7EDBB908F83C}"/>
      </w:docPartPr>
      <w:docPartBody>
        <w:p w:rsidR="001D06D6" w:rsidRDefault="00AB7B6E" w:rsidP="00AB7B6E">
          <w:pPr>
            <w:pStyle w:val="77ED4FB2D2844BABAA6685549EE12B18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A96C5E6360234B048BC685446DCCF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350C0-AE46-4706-920D-BF08F0FF9583}"/>
      </w:docPartPr>
      <w:docPartBody>
        <w:p w:rsidR="001D06D6" w:rsidRDefault="00AB7B6E" w:rsidP="00AB7B6E">
          <w:pPr>
            <w:pStyle w:val="A96C5E6360234B048BC685446DCCFD87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C56F20E1E93F4B85A53D759A1B1C5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601F1-960D-4990-983A-7BB4B19567A5}"/>
      </w:docPartPr>
      <w:docPartBody>
        <w:p w:rsidR="00013E6C" w:rsidRDefault="001D06D6" w:rsidP="001D06D6">
          <w:pPr>
            <w:pStyle w:val="C56F20E1E93F4B85A53D759A1B1C5438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B73D9E2CFB8448A5B7FD00C7A3839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B8331-941F-4EE3-BD1E-C2281E6C8176}"/>
      </w:docPartPr>
      <w:docPartBody>
        <w:p w:rsidR="00013E6C" w:rsidRDefault="001D06D6" w:rsidP="001D06D6">
          <w:pPr>
            <w:pStyle w:val="B73D9E2CFB8448A5B7FD00C7A3839CBD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F866F0CE61584F43B5CE249880619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3466F-AE68-4836-B857-8C7427CB5E45}"/>
      </w:docPartPr>
      <w:docPartBody>
        <w:p w:rsidR="00013E6C" w:rsidRDefault="001D06D6" w:rsidP="001D06D6">
          <w:pPr>
            <w:pStyle w:val="F866F0CE61584F43B5CE24988061940A"/>
          </w:pP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91204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714F"/>
    <w:rsid w:val="00013E6C"/>
    <w:rsid w:val="0015312D"/>
    <w:rsid w:val="001D06D6"/>
    <w:rsid w:val="00357E6C"/>
    <w:rsid w:val="00381382"/>
    <w:rsid w:val="00397074"/>
    <w:rsid w:val="004A3445"/>
    <w:rsid w:val="004C3B1A"/>
    <w:rsid w:val="005852E4"/>
    <w:rsid w:val="006947A9"/>
    <w:rsid w:val="006F58CD"/>
    <w:rsid w:val="007C35AC"/>
    <w:rsid w:val="00844C37"/>
    <w:rsid w:val="0088198A"/>
    <w:rsid w:val="008B3C00"/>
    <w:rsid w:val="009F504B"/>
    <w:rsid w:val="00A2414A"/>
    <w:rsid w:val="00A3177B"/>
    <w:rsid w:val="00A60C87"/>
    <w:rsid w:val="00A762C1"/>
    <w:rsid w:val="00AB7B6E"/>
    <w:rsid w:val="00AE714F"/>
    <w:rsid w:val="00B93D3C"/>
    <w:rsid w:val="00BC08E3"/>
    <w:rsid w:val="00D11E17"/>
    <w:rsid w:val="00E32C1B"/>
    <w:rsid w:val="00F774B1"/>
    <w:rsid w:val="00FC09DF"/>
    <w:rsid w:val="00FC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06D6"/>
    <w:rPr>
      <w:color w:val="666666"/>
    </w:rPr>
  </w:style>
  <w:style w:type="paragraph" w:customStyle="1" w:styleId="F664AABF56F54F088CE20273921F1626">
    <w:name w:val="F664AABF56F54F088CE20273921F1626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0A7E33F82D248FF9B8FBF4D487D7000">
    <w:name w:val="20A7E33F82D248FF9B8FBF4D487D7000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CE581993B4D499E96517733BFADB594">
    <w:name w:val="9CE581993B4D499E96517733BFADB594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403DF94AD314168B9ACD97F1562F8FB1">
    <w:name w:val="B403DF94AD314168B9ACD97F1562F8FB1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09F917533184F5DA62C62A1068452C91">
    <w:name w:val="909F917533184F5DA62C62A1068452C91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A3A2220A9214DBD9C8545F62CEB8CDD">
    <w:name w:val="5A3A2220A9214DBD9C8545F62CEB8CDD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F5E3699B7BB43CE8CD012E3507E4D39">
    <w:name w:val="4F5E3699B7BB43CE8CD012E3507E4D39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D74C1A7E9A7485BBFE8A04F304C6FBE">
    <w:name w:val="4D74C1A7E9A7485BBFE8A04F304C6FBE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6164C6B2E3241D596730716009419D2">
    <w:name w:val="46164C6B2E3241D596730716009419D2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72D3A2F55D84E65B60371967FA859A5">
    <w:name w:val="272D3A2F55D84E65B60371967FA859A5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9AB1C56D07A4E29964A46B83190DCB2">
    <w:name w:val="99AB1C56D07A4E29964A46B83190DCB2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EB2F42CB4DA47F1AA9710B885D912E6">
    <w:name w:val="8EB2F42CB4DA47F1AA9710B885D912E6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7ED4FB2D2844BABAA6685549EE12B18">
    <w:name w:val="77ED4FB2D2844BABAA6685549EE12B18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96C5E6360234B048BC685446DCCFD87">
    <w:name w:val="A96C5E6360234B048BC685446DCCFD87"/>
    <w:rsid w:val="00AB7B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56F20E1E93F4B85A53D759A1B1C5438">
    <w:name w:val="C56F20E1E93F4B85A53D759A1B1C5438"/>
    <w:rsid w:val="001D06D6"/>
  </w:style>
  <w:style w:type="paragraph" w:customStyle="1" w:styleId="B73D9E2CFB8448A5B7FD00C7A3839CBD">
    <w:name w:val="B73D9E2CFB8448A5B7FD00C7A3839CBD"/>
    <w:rsid w:val="001D06D6"/>
  </w:style>
  <w:style w:type="paragraph" w:customStyle="1" w:styleId="F866F0CE61584F43B5CE24988061940A">
    <w:name w:val="F866F0CE61584F43B5CE24988061940A"/>
    <w:rsid w:val="001D06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DA0729-E5E2-4596-B9D3-8C7B51AB3BBD}">
  <ds:schemaRefs>
    <ds:schemaRef ds:uri="http://purl.org/dc/terms/"/>
    <ds:schemaRef ds:uri="http://schemas.microsoft.com/office/2006/metadata/properties"/>
    <ds:schemaRef ds:uri="http://purl.org/dc/elements/1.1/"/>
    <ds:schemaRef ds:uri="http://purl.org/dc/dcmitype/"/>
    <ds:schemaRef ds:uri="http://schemas.microsoft.com/office/infopath/2007/PartnerControls"/>
    <ds:schemaRef ds:uri="492705dd-184b-4913-a290-9650401a0c40"/>
    <ds:schemaRef ds:uri="http://schemas.microsoft.com/office/2006/documentManagement/types"/>
    <ds:schemaRef ds:uri="http://schemas.openxmlformats.org/package/2006/metadata/core-properties"/>
    <ds:schemaRef ds:uri="f20c424c-343b-42c6-8c67-41546519409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CDE384A-5920-450B-9D52-CFA6623FBC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858</Words>
  <Characters>489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Bianca DE WIT</cp:lastModifiedBy>
  <cp:revision>42</cp:revision>
  <dcterms:created xsi:type="dcterms:W3CDTF">2025-06-16T08:08:00Z</dcterms:created>
  <dcterms:modified xsi:type="dcterms:W3CDTF">2025-09-10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</Properties>
</file>